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A87" w:rsidRDefault="00DE6A87" w:rsidP="00DE6A87">
      <w:pPr>
        <w:jc w:val="center"/>
        <w:rPr>
          <w:b/>
          <w:sz w:val="2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8255</wp:posOffset>
                </wp:positionV>
                <wp:extent cx="1188720" cy="1280160"/>
                <wp:effectExtent l="0" t="0" r="0" b="0"/>
                <wp:wrapNone/>
                <wp:docPr id="1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8720" cy="128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bookmarkStart w:id="0" w:name="_MON_1026803421"/>
                          <w:bookmarkEnd w:id="0"/>
                          <w:p w:rsidR="0072690F" w:rsidRDefault="0072690F" w:rsidP="00DE6A87">
                            <w:r>
                              <w:object w:dxaOrig="1581" w:dyaOrig="1721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78.75pt;height:86.25pt" o:ole="" fillcolor="window">
                                  <v:imagedata r:id="rId6" o:title=""/>
                                </v:shape>
                                <o:OLEObject Type="Embed" ProgID="Word.Picture.8" ShapeID="_x0000_i1025" DrawAspect="Content" ObjectID="_1628590782" r:id="rId7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.65pt;margin-top:.65pt;width:93.6pt;height:10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" o:allowincell="f" stroked="f">
                <v:textbox>
                  <w:txbxContent>
                    <w:bookmarkStart w:id="1" w:name="_MON_1026803421"/>
                    <w:bookmarkEnd w:id="1"/>
                    <w:p w:rsidR="0072690F" w:rsidRDefault="0072690F" w:rsidP="00DE6A87">
                      <w:r>
                        <w:object w:dxaOrig="1581" w:dyaOrig="1721">
                          <v:shape id="_x0000_i1025" type="#_x0000_t75" style="width:78.75pt;height:86.25pt" o:ole="" fillcolor="window">
                            <v:imagedata r:id="rId8" o:title=""/>
                          </v:shape>
                          <o:OLEObject Type="Embed" ProgID="Word.Picture.8" ShapeID="_x0000_i1025" DrawAspect="Content" ObjectID="_1627716979" r:id="rId9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sz w:val="28"/>
        </w:rPr>
        <w:t xml:space="preserve"> </w:t>
      </w:r>
    </w:p>
    <w:p w:rsidR="00DE6A87" w:rsidRDefault="00DE6A87" w:rsidP="00DE6A87">
      <w:pPr>
        <w:pStyle w:val="Nagwek1"/>
        <w:ind w:left="1418"/>
        <w:rPr>
          <w:i/>
          <w:spacing w:val="100"/>
          <w:sz w:val="36"/>
        </w:rPr>
      </w:pPr>
      <w:r>
        <w:rPr>
          <w:i/>
          <w:spacing w:val="100"/>
          <w:sz w:val="36"/>
        </w:rPr>
        <w:t>URZĄD GMINY ZŁOTA</w:t>
      </w:r>
    </w:p>
    <w:p w:rsidR="00DE6A87" w:rsidRDefault="00DE6A87" w:rsidP="00DE6A87">
      <w:pPr>
        <w:ind w:left="1418"/>
        <w:jc w:val="center"/>
        <w:rPr>
          <w:b/>
          <w:i/>
          <w:sz w:val="28"/>
        </w:rPr>
      </w:pPr>
      <w:r>
        <w:rPr>
          <w:b/>
          <w:i/>
          <w:sz w:val="28"/>
        </w:rPr>
        <w:t>28 – 425 ZŁOTA ul. Sienkiewicza 79</w:t>
      </w:r>
    </w:p>
    <w:p w:rsidR="00DE6A87" w:rsidRDefault="00DE6A87" w:rsidP="00DE6A87">
      <w:pPr>
        <w:pStyle w:val="Nagwek2"/>
        <w:ind w:left="1418"/>
      </w:pPr>
      <w:r>
        <w:t>POWIAT PIŃCZOWSKI</w:t>
      </w:r>
    </w:p>
    <w:p w:rsidR="00DE6A87" w:rsidRDefault="00DE6A87" w:rsidP="00DE6A87">
      <w:pPr>
        <w:pStyle w:val="Nagwek2"/>
        <w:ind w:left="1418"/>
      </w:pPr>
      <w:r>
        <w:t>WOJEWÓDZTWO ŚWIĘTOKRZYSKIE</w:t>
      </w:r>
    </w:p>
    <w:p w:rsidR="00454C94" w:rsidRDefault="00DE6A87" w:rsidP="00DE6A87">
      <w:r>
        <w:t xml:space="preserve">                                                              tel.(041)3561601,fax.(041)3561648 ,</w:t>
      </w:r>
      <w:r w:rsidR="00454C94">
        <w:t>email:</w:t>
      </w:r>
      <w:r>
        <w:t xml:space="preserve">ug@gminazlota.pl     </w:t>
      </w:r>
    </w:p>
    <w:p w:rsidR="00454C94" w:rsidRDefault="00454C94" w:rsidP="00DE6A87"/>
    <w:p w:rsidR="00454C94" w:rsidRDefault="00454C94" w:rsidP="00DE6A87">
      <w:r>
        <w:t xml:space="preserve">                                                                                                                 Złota dnia ………………………………</w:t>
      </w:r>
    </w:p>
    <w:p w:rsidR="00454C94" w:rsidRDefault="00454C94" w:rsidP="00DE6A87">
      <w:pPr>
        <w:rPr>
          <w:sz w:val="24"/>
          <w:szCs w:val="24"/>
        </w:rPr>
      </w:pPr>
      <w:r w:rsidRPr="00454C94">
        <w:rPr>
          <w:sz w:val="24"/>
          <w:szCs w:val="24"/>
        </w:rPr>
        <w:t>Wnioskodawca/Inwestor</w:t>
      </w:r>
    </w:p>
    <w:p w:rsidR="00454C94" w:rsidRDefault="00454C94" w:rsidP="00DE6A87">
      <w:pPr>
        <w:rPr>
          <w:sz w:val="24"/>
          <w:szCs w:val="24"/>
        </w:rPr>
      </w:pPr>
      <w:r>
        <w:rPr>
          <w:sz w:val="24"/>
          <w:szCs w:val="24"/>
        </w:rPr>
        <w:t>Imię i Nazwisko</w:t>
      </w:r>
    </w:p>
    <w:p w:rsidR="00454C94" w:rsidRDefault="00454C94" w:rsidP="00DE6A87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</w:t>
      </w:r>
    </w:p>
    <w:p w:rsidR="00454C94" w:rsidRDefault="00454C94" w:rsidP="00DE6A87">
      <w:pPr>
        <w:rPr>
          <w:sz w:val="24"/>
          <w:szCs w:val="24"/>
        </w:rPr>
      </w:pPr>
      <w:r>
        <w:rPr>
          <w:sz w:val="24"/>
          <w:szCs w:val="24"/>
        </w:rPr>
        <w:t>Adres Zamieszkania</w:t>
      </w:r>
    </w:p>
    <w:p w:rsidR="00454C94" w:rsidRDefault="00454C94" w:rsidP="00DE6A87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</w:t>
      </w:r>
    </w:p>
    <w:p w:rsidR="00454C94" w:rsidRDefault="00454C94" w:rsidP="00DE6A87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</w:t>
      </w:r>
    </w:p>
    <w:p w:rsidR="00454C94" w:rsidRDefault="00454C94" w:rsidP="00DE6A87">
      <w:pPr>
        <w:rPr>
          <w:b/>
          <w:sz w:val="32"/>
          <w:szCs w:val="32"/>
        </w:rPr>
      </w:pPr>
      <w:r>
        <w:rPr>
          <w:sz w:val="24"/>
          <w:szCs w:val="24"/>
        </w:rPr>
        <w:t xml:space="preserve">Telefon……………………………                               </w:t>
      </w:r>
      <w:r>
        <w:rPr>
          <w:b/>
          <w:sz w:val="32"/>
          <w:szCs w:val="32"/>
        </w:rPr>
        <w:t>WÓJT GMINY</w:t>
      </w:r>
    </w:p>
    <w:p w:rsidR="00454C94" w:rsidRDefault="00454C94" w:rsidP="00DE6A87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                               ZŁOTA</w:t>
      </w:r>
    </w:p>
    <w:p w:rsidR="00454C94" w:rsidRDefault="00454C94" w:rsidP="00DE6A87">
      <w:pPr>
        <w:rPr>
          <w:b/>
          <w:sz w:val="32"/>
          <w:szCs w:val="32"/>
        </w:rPr>
      </w:pPr>
    </w:p>
    <w:p w:rsidR="00454C94" w:rsidRDefault="00454C94" w:rsidP="00DE6A87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WNIOSEK</w:t>
      </w:r>
    </w:p>
    <w:p w:rsidR="00454C94" w:rsidRPr="007F15B3" w:rsidRDefault="00454C94" w:rsidP="00454C94">
      <w:pPr>
        <w:pStyle w:val="Tekstpodstawowy"/>
        <w:rPr>
          <w:lang w:val="pl-PL"/>
        </w:rPr>
      </w:pPr>
      <w:r w:rsidRPr="007F15B3">
        <w:rPr>
          <w:lang w:val="pl-PL"/>
        </w:rPr>
        <w:t>o ustalenie warunków zabudowy / o ustalenie lokalizacji inwestycji celu publicznego *</w:t>
      </w:r>
    </w:p>
    <w:p w:rsidR="00454C94" w:rsidRPr="007F15B3" w:rsidRDefault="00454C94" w:rsidP="00454C94">
      <w:pPr>
        <w:pStyle w:val="Tekstpodstawowy"/>
        <w:rPr>
          <w:lang w:val="pl-PL"/>
        </w:rPr>
      </w:pPr>
      <w:r w:rsidRPr="007F15B3">
        <w:rPr>
          <w:lang w:val="pl-PL"/>
        </w:rPr>
        <w:t>Proszę o wydanie decyzji o warunkach zabudowy/ decyzji lokalizacji inwestycji celu publicznego” dla inwestycji o niżej podanej charakterystyce:</w:t>
      </w:r>
    </w:p>
    <w:p w:rsidR="00401211" w:rsidRPr="007F15B3" w:rsidRDefault="00401211" w:rsidP="00454C94">
      <w:pPr>
        <w:pStyle w:val="Tekstpodstawowy"/>
        <w:rPr>
          <w:b/>
          <w:lang w:val="pl-PL"/>
        </w:rPr>
      </w:pPr>
      <w:r w:rsidRPr="007F15B3">
        <w:rPr>
          <w:b/>
          <w:u w:val="single"/>
          <w:lang w:val="pl-PL"/>
        </w:rPr>
        <w:t>1.LOKALIZACJA INWESTCJI</w:t>
      </w:r>
      <w:r w:rsidRPr="007F15B3">
        <w:rPr>
          <w:b/>
          <w:lang w:val="pl-PL"/>
        </w:rPr>
        <w:t>:</w:t>
      </w:r>
    </w:p>
    <w:p w:rsidR="00401211" w:rsidRPr="007F15B3" w:rsidRDefault="00401211" w:rsidP="00454C94">
      <w:pPr>
        <w:pStyle w:val="Tekstpodstawowy"/>
        <w:rPr>
          <w:lang w:val="pl-PL"/>
        </w:rPr>
      </w:pPr>
      <w:r w:rsidRPr="007F15B3">
        <w:rPr>
          <w:lang w:val="pl-PL"/>
        </w:rPr>
        <w:t xml:space="preserve"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</w:p>
    <w:p w:rsidR="00401211" w:rsidRPr="007F15B3" w:rsidRDefault="00401211" w:rsidP="00401211">
      <w:pPr>
        <w:pStyle w:val="Tekstpodstawowy"/>
        <w:rPr>
          <w:sz w:val="16"/>
          <w:szCs w:val="16"/>
          <w:lang w:val="pl-PL"/>
        </w:rPr>
      </w:pPr>
      <w:r w:rsidRPr="007F15B3">
        <w:rPr>
          <w:sz w:val="16"/>
          <w:szCs w:val="16"/>
          <w:lang w:val="pl-PL"/>
        </w:rPr>
        <w:t xml:space="preserve">(miejscowość; działka nr ewidencyjny; powierzchnia działki; rodzaj gruntów: działka </w:t>
      </w:r>
      <w:proofErr w:type="spellStart"/>
      <w:r w:rsidRPr="007F15B3">
        <w:rPr>
          <w:sz w:val="16"/>
          <w:szCs w:val="16"/>
          <w:lang w:val="pl-PL"/>
        </w:rPr>
        <w:t>budowlana,działka</w:t>
      </w:r>
      <w:proofErr w:type="spellEnd"/>
      <w:r w:rsidRPr="007F15B3">
        <w:rPr>
          <w:sz w:val="16"/>
          <w:szCs w:val="16"/>
          <w:lang w:val="pl-PL"/>
        </w:rPr>
        <w:t xml:space="preserve"> rolna — w przypadku działki rolnej podać klasę gruntu przeznaczonego pod inwestycję; stan prawny terenu inwestycji — podać właścicieli, współwłaścicieli, użytkowników wieczystych, ich pełne adresy)</w:t>
      </w:r>
    </w:p>
    <w:p w:rsidR="00401211" w:rsidRPr="007F15B3" w:rsidRDefault="00401211" w:rsidP="00401211">
      <w:pPr>
        <w:pStyle w:val="Tekstpodstawowy"/>
        <w:rPr>
          <w:lang w:val="pl-PL"/>
        </w:rPr>
      </w:pPr>
      <w:r w:rsidRPr="007F15B3">
        <w:rPr>
          <w:b/>
          <w:u w:val="single"/>
          <w:lang w:val="pl-PL"/>
        </w:rPr>
        <w:t xml:space="preserve">2.RODZAJ ZAMIERZENIA INWESTYCYJNEGO </w:t>
      </w:r>
      <w:r w:rsidRPr="007F15B3">
        <w:rPr>
          <w:lang w:val="pl-PL"/>
        </w:rPr>
        <w:t xml:space="preserve">  </w:t>
      </w:r>
    </w:p>
    <w:p w:rsidR="00401211" w:rsidRPr="007F15B3" w:rsidRDefault="00401211" w:rsidP="00401211">
      <w:pPr>
        <w:pStyle w:val="Tekstpodstawowy"/>
        <w:rPr>
          <w:lang w:val="pl-PL"/>
        </w:rPr>
      </w:pPr>
      <w:r w:rsidRPr="007F15B3">
        <w:rPr>
          <w:lang w:val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401211" w:rsidRPr="007F15B3" w:rsidRDefault="00401211" w:rsidP="00401211">
      <w:pPr>
        <w:pStyle w:val="FirstParagraph"/>
        <w:rPr>
          <w:sz w:val="16"/>
          <w:szCs w:val="16"/>
          <w:lang w:val="pl-PL"/>
        </w:rPr>
      </w:pPr>
      <w:r w:rsidRPr="007F15B3">
        <w:rPr>
          <w:sz w:val="16"/>
          <w:szCs w:val="16"/>
          <w:lang w:val="pl-PL"/>
        </w:rPr>
        <w:t>(</w:t>
      </w:r>
      <w:r w:rsidRPr="007F15B3">
        <w:rPr>
          <w:b/>
          <w:sz w:val="16"/>
          <w:szCs w:val="16"/>
          <w:lang w:val="pl-PL"/>
        </w:rPr>
        <w:t>rodzaj planowanych robót budowlanych</w:t>
      </w:r>
      <w:r w:rsidRPr="007F15B3">
        <w:rPr>
          <w:sz w:val="16"/>
          <w:szCs w:val="16"/>
          <w:lang w:val="pl-PL"/>
        </w:rPr>
        <w:t>: budowa, przebudowa, nadbudowa, rozbudowa, zmiana sposobu użytkowania, w tym zakres robót w istniejących obiektach )</w:t>
      </w:r>
    </w:p>
    <w:p w:rsidR="00401211" w:rsidRPr="007F15B3" w:rsidRDefault="00401211" w:rsidP="00401211">
      <w:pPr>
        <w:pStyle w:val="Tekstpodstawowy"/>
        <w:rPr>
          <w:sz w:val="16"/>
          <w:szCs w:val="16"/>
          <w:lang w:val="pl-PL"/>
        </w:rPr>
      </w:pPr>
      <w:r w:rsidRPr="007F15B3">
        <w:rPr>
          <w:b/>
          <w:sz w:val="16"/>
          <w:szCs w:val="16"/>
          <w:lang w:val="pl-PL"/>
        </w:rPr>
        <w:t>funkcja i sposób zagospodarowania terenu inwestycji</w:t>
      </w:r>
      <w:r w:rsidRPr="007F15B3">
        <w:rPr>
          <w:sz w:val="16"/>
          <w:szCs w:val="16"/>
          <w:lang w:val="pl-PL"/>
        </w:rPr>
        <w:t>: budynek mieszkalny jednorodzinny, budynek mieszkalny wielorodzinny, budynek usługowy - podać rodzaj usług, budynek gospodarczy - podać przeznaczenie, inny</w:t>
      </w:r>
    </w:p>
    <w:p w:rsidR="00401211" w:rsidRPr="007F15B3" w:rsidRDefault="00401211" w:rsidP="00401211">
      <w:pPr>
        <w:pStyle w:val="Tekstpodstawowy"/>
        <w:rPr>
          <w:sz w:val="16"/>
          <w:szCs w:val="16"/>
          <w:lang w:val="pl-PL"/>
        </w:rPr>
      </w:pPr>
      <w:r w:rsidRPr="007F15B3">
        <w:rPr>
          <w:b/>
          <w:sz w:val="16"/>
          <w:szCs w:val="16"/>
          <w:lang w:val="pl-PL"/>
        </w:rPr>
        <w:t>realizacja urządzeń budowlanych</w:t>
      </w:r>
      <w:r w:rsidRPr="007F15B3">
        <w:rPr>
          <w:sz w:val="16"/>
          <w:szCs w:val="16"/>
          <w:lang w:val="pl-PL"/>
        </w:rPr>
        <w:t xml:space="preserve"> - należy przez to rozumieć urządzenia techniczne związane z obiektem budowlanym, zapewniające możliwość użytkowania obiektu zgodnie z jego przeznaczeniem, jak przyłącza i urządzenia instalacyjne, w tym służące oczyszczaniu lub gromadzeniu ścieków, a także przejazdy, ogrodzenia, place postojowe i place pod śmietniki</w:t>
      </w:r>
    </w:p>
    <w:p w:rsidR="00401211" w:rsidRPr="007F15B3" w:rsidRDefault="00401211" w:rsidP="00401211">
      <w:pPr>
        <w:pStyle w:val="Tekstpodstawowy"/>
        <w:rPr>
          <w:sz w:val="16"/>
          <w:szCs w:val="16"/>
          <w:lang w:val="pl-PL"/>
        </w:rPr>
      </w:pPr>
      <w:r w:rsidRPr="007F15B3">
        <w:rPr>
          <w:b/>
          <w:sz w:val="16"/>
          <w:szCs w:val="16"/>
          <w:lang w:val="pl-PL"/>
        </w:rPr>
        <w:t>inne</w:t>
      </w:r>
      <w:r w:rsidRPr="007F15B3">
        <w:rPr>
          <w:sz w:val="16"/>
          <w:szCs w:val="16"/>
          <w:lang w:val="pl-PL"/>
        </w:rPr>
        <w:t xml:space="preserve"> - podać jakie?</w:t>
      </w:r>
    </w:p>
    <w:p w:rsidR="00401211" w:rsidRPr="007F15B3" w:rsidRDefault="00401211" w:rsidP="00401211">
      <w:pPr>
        <w:pStyle w:val="Tekstpodstawowy"/>
        <w:rPr>
          <w:sz w:val="16"/>
          <w:szCs w:val="16"/>
          <w:lang w:val="pl-PL"/>
        </w:rPr>
      </w:pPr>
    </w:p>
    <w:p w:rsidR="00401211" w:rsidRPr="007F15B3" w:rsidRDefault="00BE2659" w:rsidP="00401211">
      <w:pPr>
        <w:pStyle w:val="Tekstpodstawowy"/>
        <w:rPr>
          <w:lang w:val="pl-PL"/>
        </w:rPr>
      </w:pPr>
      <w:r w:rsidRPr="007F15B3">
        <w:rPr>
          <w:b/>
          <w:u w:val="single"/>
          <w:lang w:val="pl-PL"/>
        </w:rPr>
        <w:t>3.DANECHARAKTERYZUJACE INWESTYCJE:</w:t>
      </w:r>
      <w:r w:rsidRPr="007F15B3">
        <w:rPr>
          <w:lang w:val="pl-PL"/>
        </w:rPr>
        <w:t xml:space="preserve">  </w:t>
      </w:r>
    </w:p>
    <w:p w:rsidR="00BE2659" w:rsidRPr="007F15B3" w:rsidRDefault="00BE2659" w:rsidP="00401211">
      <w:pPr>
        <w:pStyle w:val="Tekstpodstawowy"/>
        <w:rPr>
          <w:lang w:val="pl-PL"/>
        </w:rPr>
      </w:pPr>
      <w:r w:rsidRPr="007F15B3">
        <w:rPr>
          <w:b/>
          <w:lang w:val="pl-PL"/>
        </w:rPr>
        <w:lastRenderedPageBreak/>
        <w:t>Odległość obiektu od krawędzi drogi</w:t>
      </w:r>
      <w:r w:rsidRPr="007F15B3">
        <w:rPr>
          <w:lang w:val="pl-PL"/>
        </w:rPr>
        <w:t xml:space="preserve">              …………………….. m</w:t>
      </w:r>
    </w:p>
    <w:p w:rsidR="00BE2659" w:rsidRPr="007F15B3" w:rsidRDefault="00BE2659" w:rsidP="00401211">
      <w:pPr>
        <w:pStyle w:val="Tekstpodstawowy"/>
        <w:rPr>
          <w:lang w:val="pl-PL"/>
        </w:rPr>
      </w:pPr>
      <w:r w:rsidRPr="007F15B3">
        <w:rPr>
          <w:b/>
          <w:lang w:val="pl-PL"/>
        </w:rPr>
        <w:t xml:space="preserve">Gabaryty obiektu </w:t>
      </w:r>
    </w:p>
    <w:p w:rsidR="00BE2659" w:rsidRPr="007F15B3" w:rsidRDefault="00BE2659" w:rsidP="00BE2659">
      <w:pPr>
        <w:pStyle w:val="Tekstpodstawowy"/>
        <w:rPr>
          <w:lang w:val="pl-PL"/>
        </w:rPr>
      </w:pPr>
      <w:r w:rsidRPr="007F15B3">
        <w:rPr>
          <w:lang w:val="pl-PL"/>
        </w:rPr>
        <w:t>Długość .............. m; Szerokość ............ m; pow. zabudowy.............. m; kubatura:............. m</w:t>
      </w:r>
      <w:r w:rsidRPr="007F15B3">
        <w:rPr>
          <w:vertAlign w:val="superscript"/>
          <w:lang w:val="pl-PL"/>
        </w:rPr>
        <w:t>3</w:t>
      </w:r>
      <w:r w:rsidRPr="007F15B3">
        <w:rPr>
          <w:lang w:val="pl-PL"/>
        </w:rPr>
        <w:t xml:space="preserve"> </w:t>
      </w:r>
    </w:p>
    <w:p w:rsidR="00BE2659" w:rsidRPr="007F15B3" w:rsidRDefault="00BE2659" w:rsidP="00BE2659">
      <w:pPr>
        <w:pStyle w:val="Tekstpodstawowy"/>
        <w:rPr>
          <w:lang w:val="pl-PL"/>
        </w:rPr>
      </w:pPr>
      <w:r w:rsidRPr="007F15B3">
        <w:rPr>
          <w:b/>
          <w:lang w:val="pl-PL"/>
        </w:rPr>
        <w:t xml:space="preserve">Ilość kondygnacji : </w:t>
      </w:r>
      <w:r w:rsidRPr="007F15B3">
        <w:rPr>
          <w:lang w:val="pl-PL"/>
        </w:rPr>
        <w:t xml:space="preserve"> </w:t>
      </w:r>
    </w:p>
    <w:p w:rsidR="00BE2659" w:rsidRPr="007F15B3" w:rsidRDefault="00BE2659" w:rsidP="00BE2659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bud. całkowicie podpiwniczony ;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bud. częściowo podpiwniczony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m bud. niepodpiwniczony </w:t>
      </w:r>
    </w:p>
    <w:p w:rsidR="00BE2659" w:rsidRPr="007F15B3" w:rsidRDefault="00BE2659" w:rsidP="00BE2659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parter</w:t>
      </w:r>
    </w:p>
    <w:p w:rsidR="00BE2659" w:rsidRPr="007F15B3" w:rsidRDefault="00BE2659" w:rsidP="00BE2659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 xml:space="preserve">□ </w:t>
      </w:r>
      <w:r w:rsidRPr="007F15B3">
        <w:rPr>
          <w:lang w:val="pl-PL"/>
        </w:rPr>
        <w:t>piętro</w:t>
      </w:r>
    </w:p>
    <w:p w:rsidR="00BE2659" w:rsidRPr="007F15B3" w:rsidRDefault="00BE2659" w:rsidP="00BE2659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="001605F6" w:rsidRPr="007F15B3">
        <w:rPr>
          <w:lang w:val="pl-PL"/>
        </w:rPr>
        <w:t xml:space="preserve"> poddasze użytkowe </w:t>
      </w:r>
    </w:p>
    <w:p w:rsidR="001605F6" w:rsidRPr="007F15B3" w:rsidRDefault="001605F6" w:rsidP="00BE2659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inne</w:t>
      </w:r>
    </w:p>
    <w:p w:rsidR="001605F6" w:rsidRPr="007F15B3" w:rsidRDefault="001605F6" w:rsidP="00BE2659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 xml:space="preserve">Geometria dachu: </w:t>
      </w:r>
    </w:p>
    <w:p w:rsidR="001605F6" w:rsidRPr="007F15B3" w:rsidRDefault="001605F6" w:rsidP="00BE2659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jednospadowy  ;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dwuspadowy ;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czterospadowy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wielospadowy ;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>inny</w:t>
      </w:r>
    </w:p>
    <w:p w:rsidR="001605F6" w:rsidRPr="007F15B3" w:rsidRDefault="001605F6" w:rsidP="00BE2659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>Kąt nachylenia połaci dachowych    ……………..”- …………….”</w:t>
      </w:r>
    </w:p>
    <w:p w:rsidR="001605F6" w:rsidRPr="007F15B3" w:rsidRDefault="001605F6" w:rsidP="001605F6">
      <w:pPr>
        <w:pStyle w:val="Tekstpodstawowy"/>
        <w:rPr>
          <w:lang w:val="pl-PL"/>
        </w:rPr>
      </w:pPr>
      <w:r w:rsidRPr="007F15B3">
        <w:rPr>
          <w:b/>
          <w:lang w:val="pl-PL"/>
        </w:rPr>
        <w:t>Wysokość do kalenicy(</w:t>
      </w:r>
      <w:r w:rsidRPr="007F15B3">
        <w:rPr>
          <w:sz w:val="16"/>
          <w:szCs w:val="16"/>
          <w:lang w:val="pl-PL"/>
        </w:rPr>
        <w:t xml:space="preserve">liczona od średniego poziomu terenu przed wejściem do budynku) </w:t>
      </w:r>
      <w:r w:rsidRPr="007F15B3">
        <w:rPr>
          <w:lang w:val="pl-PL"/>
        </w:rPr>
        <w:t>…………………….m</w:t>
      </w:r>
    </w:p>
    <w:p w:rsidR="001605F6" w:rsidRPr="007F15B3" w:rsidRDefault="001605F6" w:rsidP="001605F6">
      <w:pPr>
        <w:pStyle w:val="Tekstpodstawowy"/>
        <w:rPr>
          <w:lang w:val="pl-PL"/>
        </w:rPr>
      </w:pPr>
      <w:r w:rsidRPr="007F15B3">
        <w:rPr>
          <w:b/>
          <w:lang w:val="pl-PL"/>
        </w:rPr>
        <w:t xml:space="preserve">Wysokość do okapu ( </w:t>
      </w:r>
      <w:r w:rsidRPr="007F15B3">
        <w:rPr>
          <w:sz w:val="16"/>
          <w:szCs w:val="16"/>
          <w:lang w:val="pl-PL"/>
        </w:rPr>
        <w:t xml:space="preserve">liczona od średniego poziomu terenu przed wejściem do budynku) </w:t>
      </w:r>
      <w:r w:rsidRPr="007F15B3">
        <w:rPr>
          <w:lang w:val="pl-PL"/>
        </w:rPr>
        <w:t>…………………….m</w:t>
      </w:r>
    </w:p>
    <w:p w:rsidR="001605F6" w:rsidRPr="007F15B3" w:rsidRDefault="001605F6" w:rsidP="001605F6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>W przypadku realizacji budynku mi</w:t>
      </w:r>
      <w:r w:rsidR="003E7970" w:rsidRPr="007F15B3">
        <w:rPr>
          <w:b/>
          <w:lang w:val="pl-PL"/>
        </w:rPr>
        <w:t>eszkalnego wielorodzinnego należ</w:t>
      </w:r>
      <w:r w:rsidRPr="007F15B3">
        <w:rPr>
          <w:b/>
          <w:lang w:val="pl-PL"/>
        </w:rPr>
        <w:t>y podać liczbę mieszkań  …………</w:t>
      </w:r>
      <w:r w:rsidR="003E7970" w:rsidRPr="007F15B3">
        <w:rPr>
          <w:b/>
          <w:lang w:val="pl-PL"/>
        </w:rPr>
        <w:t>……….</w:t>
      </w:r>
    </w:p>
    <w:p w:rsidR="003E7970" w:rsidRPr="007F15B3" w:rsidRDefault="003E7970" w:rsidP="003E7970">
      <w:pPr>
        <w:pStyle w:val="Tekstpodstawowy"/>
        <w:rPr>
          <w:lang w:val="pl-PL"/>
        </w:rPr>
      </w:pPr>
      <w:r w:rsidRPr="007F15B3">
        <w:rPr>
          <w:b/>
          <w:lang w:val="pl-PL"/>
        </w:rPr>
        <w:t>W przypadku realizacji obiektu handlowego należy podać przewidywaną powierzchnię sprzedażową (</w:t>
      </w:r>
      <w:r w:rsidRPr="007F15B3">
        <w:rPr>
          <w:sz w:val="16"/>
          <w:szCs w:val="16"/>
          <w:lang w:val="pl-PL"/>
        </w:rPr>
        <w:t>tj. część budynku przeznaczoną do obsługi nabywców, bez tzw. zaplecza, przez które należy rozumieć magazyny, biura, komunikację, pomieszczenia socjalne i inne pomieszczenia pomocnicze</w:t>
      </w:r>
      <w:r w:rsidRPr="007F15B3">
        <w:rPr>
          <w:lang w:val="pl-PL"/>
        </w:rPr>
        <w:t>)</w:t>
      </w:r>
      <w:r w:rsidRPr="007F15B3">
        <w:rPr>
          <w:b/>
          <w:lang w:val="pl-PL"/>
        </w:rPr>
        <w:t xml:space="preserve"> …………………. m</w:t>
      </w:r>
      <w:r w:rsidRPr="007F15B3">
        <w:rPr>
          <w:b/>
          <w:vertAlign w:val="superscript"/>
          <w:lang w:val="pl-PL"/>
        </w:rPr>
        <w:t>2</w:t>
      </w:r>
      <w:r w:rsidRPr="007F15B3">
        <w:rPr>
          <w:lang w:val="pl-PL"/>
        </w:rPr>
        <w:t xml:space="preserve"> </w:t>
      </w:r>
    </w:p>
    <w:p w:rsidR="003E7970" w:rsidRPr="007F15B3" w:rsidRDefault="003E7970" w:rsidP="003E7970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>Wnioskowany sposób zagospodarowania terenu</w:t>
      </w:r>
    </w:p>
    <w:p w:rsidR="003E7970" w:rsidRPr="007F15B3" w:rsidRDefault="003E7970" w:rsidP="003E7970">
      <w:pPr>
        <w:pStyle w:val="Tekstpodstawowy"/>
        <w:rPr>
          <w:lang w:val="pl-PL"/>
        </w:rPr>
      </w:pPr>
      <w:r w:rsidRPr="007F15B3">
        <w:rPr>
          <w:lang w:val="pl-PL"/>
        </w:rPr>
        <w:t xml:space="preserve">przewidywana liczba miejsc parkingowych: ……………………….. </w:t>
      </w:r>
      <w:proofErr w:type="spellStart"/>
      <w:r w:rsidRPr="007F15B3">
        <w:rPr>
          <w:lang w:val="pl-PL"/>
        </w:rPr>
        <w:t>szt</w:t>
      </w:r>
      <w:proofErr w:type="spellEnd"/>
      <w:r w:rsidRPr="007F15B3">
        <w:rPr>
          <w:lang w:val="pl-PL"/>
        </w:rPr>
        <w:t xml:space="preserve">; </w:t>
      </w:r>
    </w:p>
    <w:p w:rsidR="003E7970" w:rsidRPr="007F15B3" w:rsidRDefault="003E7970" w:rsidP="003E7970">
      <w:pPr>
        <w:pStyle w:val="Tekstpodstawowy"/>
        <w:rPr>
          <w:lang w:val="pl-PL"/>
        </w:rPr>
      </w:pPr>
      <w:r w:rsidRPr="007F15B3">
        <w:rPr>
          <w:lang w:val="pl-PL"/>
        </w:rPr>
        <w:t xml:space="preserve"> przewidywana powierzchnia dróg i parkingów: …………………. m2; </w:t>
      </w:r>
    </w:p>
    <w:p w:rsidR="003E7970" w:rsidRPr="007F15B3" w:rsidRDefault="003E7970" w:rsidP="003E7970">
      <w:pPr>
        <w:pStyle w:val="Tekstpodstawowy"/>
        <w:rPr>
          <w:lang w:val="pl-PL"/>
        </w:rPr>
      </w:pPr>
      <w:r w:rsidRPr="007F15B3">
        <w:rPr>
          <w:lang w:val="pl-PL"/>
        </w:rPr>
        <w:t xml:space="preserve"> przewidywana powierzchnia biologicznie czynna (</w:t>
      </w:r>
      <w:r w:rsidRPr="007F15B3">
        <w:rPr>
          <w:sz w:val="16"/>
          <w:szCs w:val="16"/>
          <w:lang w:val="pl-PL"/>
        </w:rPr>
        <w:t>tj. grunt rodzimy pokryty roślinnością i wody powierzchniowe oraz 50% powierzchni dachów i tarasów pokrytych gruntem i roślinnością o pow. nie mniejszej niż 10m2</w:t>
      </w:r>
      <w:r w:rsidRPr="007F15B3">
        <w:rPr>
          <w:lang w:val="pl-PL"/>
        </w:rPr>
        <w:t xml:space="preserve"> ) ………………. m</w:t>
      </w:r>
      <w:r w:rsidRPr="007F15B3">
        <w:rPr>
          <w:vertAlign w:val="superscript"/>
          <w:lang w:val="pl-PL"/>
        </w:rPr>
        <w:t>2</w:t>
      </w:r>
      <w:r w:rsidRPr="007F15B3">
        <w:rPr>
          <w:lang w:val="pl-PL"/>
        </w:rPr>
        <w:t xml:space="preserve"> </w:t>
      </w:r>
    </w:p>
    <w:p w:rsidR="003E7970" w:rsidRPr="007F15B3" w:rsidRDefault="003E7970" w:rsidP="003E7970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 xml:space="preserve">Dane o terenie inwestycji dotyczące : </w:t>
      </w:r>
    </w:p>
    <w:p w:rsidR="003E7970" w:rsidRPr="007F15B3" w:rsidRDefault="003E7970" w:rsidP="003E7970">
      <w:pPr>
        <w:pStyle w:val="Tekstpodstawowy"/>
        <w:rPr>
          <w:lang w:val="pl-PL"/>
        </w:rPr>
      </w:pPr>
      <w:r w:rsidRPr="007F15B3">
        <w:rPr>
          <w:lang w:val="pl-PL"/>
        </w:rPr>
        <w:t xml:space="preserve">1.obecnego przeznaczenia- wykorzystania terenu inwestycji i budynków na nim się znajdujących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 </w:t>
      </w:r>
    </w:p>
    <w:p w:rsidR="003E7970" w:rsidRPr="007F15B3" w:rsidRDefault="003E7970" w:rsidP="003E7970">
      <w:pPr>
        <w:pStyle w:val="Tekstpodstawowy"/>
        <w:rPr>
          <w:lang w:val="pl-PL"/>
        </w:rPr>
      </w:pPr>
      <w:r w:rsidRPr="007F15B3">
        <w:rPr>
          <w:lang w:val="pl-PL"/>
        </w:rPr>
        <w:t>2.</w:t>
      </w:r>
      <w:r w:rsidR="007809F8" w:rsidRPr="007F15B3">
        <w:rPr>
          <w:lang w:val="pl-PL"/>
        </w:rPr>
        <w:t xml:space="preserve"> występowania zieleni wysokiej i średniej(w szczególności przewidzianych przez inwestora drzew do wycinki lub przesadzenia    …………………………………………………………………………………….</w:t>
      </w:r>
    </w:p>
    <w:p w:rsidR="003E7970" w:rsidRPr="007F15B3" w:rsidRDefault="007809F8" w:rsidP="007809F8">
      <w:pPr>
        <w:pStyle w:val="Tekstpodstawowy"/>
        <w:rPr>
          <w:lang w:val="pl-PL"/>
        </w:rPr>
      </w:pPr>
      <w:r w:rsidRPr="007F15B3">
        <w:rPr>
          <w:lang w:val="pl-PL"/>
        </w:rPr>
        <w:t>3. występowania sieci uzbrojenia (w szczególności przewidzianych przez inwestora do likwidacji lub przebudowy) …………………………………………………………………………………………………</w:t>
      </w:r>
    </w:p>
    <w:p w:rsidR="007809F8" w:rsidRPr="007F15B3" w:rsidRDefault="007809F8" w:rsidP="007809F8">
      <w:pPr>
        <w:pStyle w:val="Tekstpodstawowy"/>
        <w:rPr>
          <w:lang w:val="pl-PL"/>
        </w:rPr>
      </w:pPr>
      <w:r w:rsidRPr="007F15B3">
        <w:rPr>
          <w:lang w:val="pl-PL"/>
        </w:rPr>
        <w:lastRenderedPageBreak/>
        <w:t xml:space="preserve">…………………………………………………………………………………………………………………………………………… </w:t>
      </w:r>
    </w:p>
    <w:p w:rsidR="007809F8" w:rsidRPr="007F15B3" w:rsidRDefault="007809F8" w:rsidP="007809F8">
      <w:pPr>
        <w:pStyle w:val="Tekstpodstawowy"/>
        <w:rPr>
          <w:lang w:val="pl-PL"/>
        </w:rPr>
      </w:pPr>
      <w:r w:rsidRPr="007F15B3">
        <w:rPr>
          <w:lang w:val="pl-PL"/>
        </w:rPr>
        <w:t>4. budynków, budowli usytuowanych na terenie inwestycji (w tym przeznaczonych do rozbiórki lub przebudowy ) ……………………………………………………………. …………………………………</w:t>
      </w:r>
    </w:p>
    <w:p w:rsidR="007809F8" w:rsidRPr="007F15B3" w:rsidRDefault="007809F8" w:rsidP="007809F8">
      <w:pPr>
        <w:pStyle w:val="Tekstpodstawowy"/>
        <w:rPr>
          <w:lang w:val="pl-PL"/>
        </w:rPr>
      </w:pPr>
      <w:r w:rsidRPr="007F15B3">
        <w:rPr>
          <w:lang w:val="pl-PL"/>
        </w:rPr>
        <w:t>…………………………………………………………………………………………………………………………………………..</w:t>
      </w:r>
    </w:p>
    <w:p w:rsidR="004A20F0" w:rsidRPr="007F15B3" w:rsidRDefault="004A20F0" w:rsidP="007809F8">
      <w:pPr>
        <w:pStyle w:val="Tekstpodstawowy"/>
        <w:rPr>
          <w:b/>
          <w:u w:val="single"/>
          <w:lang w:val="pl-PL"/>
        </w:rPr>
      </w:pPr>
      <w:r w:rsidRPr="007F15B3">
        <w:rPr>
          <w:b/>
          <w:u w:val="single"/>
          <w:lang w:val="pl-PL"/>
        </w:rPr>
        <w:t xml:space="preserve">4. Czy inwestycja jest zaliczana do inwestycji </w:t>
      </w:r>
      <w:proofErr w:type="spellStart"/>
      <w:r w:rsidRPr="007F15B3">
        <w:rPr>
          <w:b/>
          <w:u w:val="single"/>
          <w:lang w:val="pl-PL"/>
        </w:rPr>
        <w:t>mogacych</w:t>
      </w:r>
      <w:proofErr w:type="spellEnd"/>
      <w:r w:rsidRPr="007F15B3">
        <w:rPr>
          <w:b/>
          <w:u w:val="single"/>
          <w:lang w:val="pl-PL"/>
        </w:rPr>
        <w:t xml:space="preserve"> znacząco wpływać na środowisko?</w:t>
      </w:r>
    </w:p>
    <w:p w:rsidR="007809F8" w:rsidRPr="007F15B3" w:rsidRDefault="004A20F0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>□ nie</w:t>
      </w:r>
    </w:p>
    <w:p w:rsidR="004A20F0" w:rsidRPr="007F15B3" w:rsidRDefault="004A20F0" w:rsidP="007809F8">
      <w:pPr>
        <w:pStyle w:val="Tekstpodstawowy"/>
        <w:rPr>
          <w:rFonts w:cstheme="minorHAnsi"/>
          <w:sz w:val="16"/>
          <w:szCs w:val="16"/>
          <w:lang w:val="pl-PL"/>
        </w:rPr>
      </w:pPr>
      <w:r w:rsidRPr="007F15B3">
        <w:rPr>
          <w:rFonts w:cstheme="minorHAnsi"/>
          <w:lang w:val="pl-PL"/>
        </w:rPr>
        <w:t>□ tak (</w:t>
      </w:r>
      <w:r w:rsidRPr="007F15B3">
        <w:rPr>
          <w:rFonts w:cstheme="minorHAnsi"/>
          <w:sz w:val="16"/>
          <w:szCs w:val="16"/>
          <w:lang w:val="pl-PL"/>
        </w:rPr>
        <w:t>podać w jaki sposób?) …………………………………………………………………………………………………………………………………………………………………..</w:t>
      </w:r>
    </w:p>
    <w:p w:rsidR="004A20F0" w:rsidRPr="007F15B3" w:rsidRDefault="004A20F0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b/>
          <w:u w:val="single"/>
          <w:lang w:val="pl-PL"/>
        </w:rPr>
        <w:t xml:space="preserve">5. Czy </w:t>
      </w:r>
      <w:proofErr w:type="spellStart"/>
      <w:r w:rsidRPr="007F15B3">
        <w:rPr>
          <w:rFonts w:cstheme="minorHAnsi"/>
          <w:b/>
          <w:u w:val="single"/>
          <w:lang w:val="pl-PL"/>
        </w:rPr>
        <w:t>inwestyca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znajduje się w zasięgu obszaru chronionego</w:t>
      </w:r>
      <w:r w:rsidRPr="007F15B3">
        <w:rPr>
          <w:rFonts w:cstheme="minorHAnsi"/>
          <w:lang w:val="pl-PL"/>
        </w:rPr>
        <w:t xml:space="preserve"> </w:t>
      </w:r>
    </w:p>
    <w:p w:rsidR="004A20F0" w:rsidRPr="007F15B3" w:rsidRDefault="004A20F0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>□ nie</w:t>
      </w:r>
    </w:p>
    <w:p w:rsidR="004A20F0" w:rsidRPr="007F15B3" w:rsidRDefault="004A20F0" w:rsidP="007809F8">
      <w:pPr>
        <w:pStyle w:val="Tekstpodstawowy"/>
        <w:rPr>
          <w:rFonts w:cstheme="minorHAnsi"/>
          <w:sz w:val="16"/>
          <w:szCs w:val="16"/>
          <w:lang w:val="pl-PL"/>
        </w:rPr>
      </w:pPr>
      <w:r w:rsidRPr="007F15B3">
        <w:rPr>
          <w:rFonts w:cstheme="minorHAnsi"/>
          <w:lang w:val="pl-PL"/>
        </w:rPr>
        <w:t>□ tak (</w:t>
      </w:r>
      <w:r w:rsidRPr="007F15B3">
        <w:rPr>
          <w:rFonts w:cstheme="minorHAnsi"/>
          <w:sz w:val="16"/>
          <w:szCs w:val="16"/>
          <w:lang w:val="pl-PL"/>
        </w:rPr>
        <w:t xml:space="preserve"> podać gdzie I jaki obszar) …………………………………………………………………………………………………………………………………………………..........</w:t>
      </w:r>
    </w:p>
    <w:p w:rsidR="004A20F0" w:rsidRPr="007F15B3" w:rsidRDefault="00745EDA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b/>
          <w:u w:val="single"/>
          <w:lang w:val="pl-PL"/>
        </w:rPr>
        <w:t xml:space="preserve">6. Czy w </w:t>
      </w:r>
      <w:proofErr w:type="spellStart"/>
      <w:r w:rsidRPr="007F15B3">
        <w:rPr>
          <w:rFonts w:cstheme="minorHAnsi"/>
          <w:b/>
          <w:u w:val="single"/>
          <w:lang w:val="pl-PL"/>
        </w:rPr>
        <w:t>zasiegu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terenu </w:t>
      </w:r>
      <w:proofErr w:type="spellStart"/>
      <w:r w:rsidRPr="007F15B3">
        <w:rPr>
          <w:rFonts w:cstheme="minorHAnsi"/>
          <w:b/>
          <w:u w:val="single"/>
          <w:lang w:val="pl-PL"/>
        </w:rPr>
        <w:t>objetego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niniejszą decyzją </w:t>
      </w:r>
      <w:proofErr w:type="spellStart"/>
      <w:r w:rsidRPr="007F15B3">
        <w:rPr>
          <w:rFonts w:cstheme="minorHAnsi"/>
          <w:b/>
          <w:u w:val="single"/>
          <w:lang w:val="pl-PL"/>
        </w:rPr>
        <w:t>wystepują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obiekty </w:t>
      </w:r>
      <w:proofErr w:type="spellStart"/>
      <w:r w:rsidRPr="007F15B3">
        <w:rPr>
          <w:rFonts w:cstheme="minorHAnsi"/>
          <w:b/>
          <w:u w:val="single"/>
          <w:lang w:val="pl-PL"/>
        </w:rPr>
        <w:t>stanowiace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dobra kultury ( obiekty </w:t>
      </w:r>
      <w:proofErr w:type="spellStart"/>
      <w:r w:rsidRPr="007F15B3">
        <w:rPr>
          <w:rFonts w:cstheme="minorHAnsi"/>
          <w:b/>
          <w:u w:val="single"/>
          <w:lang w:val="pl-PL"/>
        </w:rPr>
        <w:t>zabutkowe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,stanowiska archeologiczne ,itp.</w:t>
      </w:r>
      <w:r w:rsidRPr="007F15B3">
        <w:rPr>
          <w:rFonts w:cstheme="minorHAnsi"/>
          <w:lang w:val="pl-PL"/>
        </w:rPr>
        <w:t xml:space="preserve"> </w:t>
      </w:r>
    </w:p>
    <w:p w:rsidR="00745EDA" w:rsidRPr="007F15B3" w:rsidRDefault="00745EDA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>□ nie</w:t>
      </w:r>
    </w:p>
    <w:p w:rsidR="00745EDA" w:rsidRPr="007F15B3" w:rsidRDefault="00745EDA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>□tak(</w:t>
      </w:r>
      <w:r w:rsidRPr="007F15B3">
        <w:rPr>
          <w:rFonts w:cstheme="minorHAnsi"/>
          <w:sz w:val="16"/>
          <w:szCs w:val="16"/>
          <w:lang w:val="pl-PL"/>
        </w:rPr>
        <w:t>podać jakie</w:t>
      </w:r>
      <w:r w:rsidRPr="007F15B3">
        <w:rPr>
          <w:rFonts w:cstheme="minorHAnsi"/>
          <w:lang w:val="pl-PL"/>
        </w:rPr>
        <w:t xml:space="preserve">) …………………………………………………………………………………………………………………… </w:t>
      </w:r>
    </w:p>
    <w:p w:rsidR="00745EDA" w:rsidRPr="007F15B3" w:rsidRDefault="00745EDA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b/>
          <w:u w:val="single"/>
          <w:lang w:val="pl-PL"/>
        </w:rPr>
        <w:t xml:space="preserve">7. Realizacja </w:t>
      </w:r>
      <w:proofErr w:type="spellStart"/>
      <w:r w:rsidRPr="007F15B3">
        <w:rPr>
          <w:rFonts w:cstheme="minorHAnsi"/>
          <w:b/>
          <w:u w:val="single"/>
          <w:lang w:val="pl-PL"/>
        </w:rPr>
        <w:t>urzadzeń</w:t>
      </w:r>
      <w:proofErr w:type="spellEnd"/>
      <w:r w:rsidRPr="007F15B3">
        <w:rPr>
          <w:rFonts w:cstheme="minorHAnsi"/>
          <w:b/>
          <w:u w:val="single"/>
          <w:lang w:val="pl-PL"/>
        </w:rPr>
        <w:t xml:space="preserve"> w zakresie infrastruktury technicznej: </w:t>
      </w:r>
    </w:p>
    <w:p w:rsidR="0007463F" w:rsidRPr="007F15B3" w:rsidRDefault="0007463F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b/>
          <w:lang w:val="pl-PL"/>
        </w:rPr>
        <w:t>Dostępność komunikacyjna</w:t>
      </w:r>
      <w:r w:rsidRPr="007F15B3">
        <w:rPr>
          <w:rFonts w:cstheme="minorHAnsi"/>
          <w:lang w:val="pl-PL"/>
        </w:rPr>
        <w:t>:</w:t>
      </w:r>
    </w:p>
    <w:p w:rsidR="0007463F" w:rsidRPr="007F15B3" w:rsidRDefault="0007463F" w:rsidP="007809F8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projektowany wjazd na działkę, 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istniejący wjazd na działkę,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służebność przejazdu </w:t>
      </w:r>
    </w:p>
    <w:p w:rsidR="0007463F" w:rsidRPr="007F15B3" w:rsidRDefault="0007463F" w:rsidP="007809F8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 xml:space="preserve">Wjazd z drogi </w:t>
      </w:r>
    </w:p>
    <w:p w:rsidR="0007463F" w:rsidRPr="007F15B3" w:rsidRDefault="0007463F" w:rsidP="007809F8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 xml:space="preserve">□ </w:t>
      </w:r>
      <w:r w:rsidRPr="007F15B3">
        <w:rPr>
          <w:lang w:val="pl-PL"/>
        </w:rPr>
        <w:t xml:space="preserve">gminnej  ;    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powiatowej ; 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wojewódzkiej  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innej</w:t>
      </w:r>
    </w:p>
    <w:p w:rsidR="0007463F" w:rsidRPr="007F15B3" w:rsidRDefault="0007463F" w:rsidP="007809F8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>Zaopatrzenie w energię elektryczną</w:t>
      </w:r>
    </w:p>
    <w:p w:rsidR="0007463F" w:rsidRPr="007F15B3" w:rsidRDefault="0007463F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b/>
          <w:lang w:val="pl-PL"/>
        </w:rPr>
        <w:t xml:space="preserve">□ </w:t>
      </w:r>
      <w:r w:rsidRPr="007F15B3">
        <w:rPr>
          <w:rFonts w:cstheme="minorHAnsi"/>
          <w:lang w:val="pl-PL"/>
        </w:rPr>
        <w:t xml:space="preserve">projektowane przyłącze ; □ </w:t>
      </w:r>
      <w:proofErr w:type="spellStart"/>
      <w:r w:rsidRPr="007F15B3">
        <w:rPr>
          <w:rFonts w:cstheme="minorHAnsi"/>
          <w:lang w:val="pl-PL"/>
        </w:rPr>
        <w:t>istniejace</w:t>
      </w:r>
      <w:proofErr w:type="spellEnd"/>
      <w:r w:rsidRPr="007F15B3">
        <w:rPr>
          <w:rFonts w:cstheme="minorHAnsi"/>
          <w:lang w:val="pl-PL"/>
        </w:rPr>
        <w:t xml:space="preserve"> przyłącze ; □ nie dotyczy </w:t>
      </w:r>
    </w:p>
    <w:p w:rsidR="0007463F" w:rsidRPr="007F15B3" w:rsidRDefault="0007463F" w:rsidP="007809F8">
      <w:pPr>
        <w:pStyle w:val="Tekstpodstawowy"/>
        <w:rPr>
          <w:rFonts w:cstheme="minorHAnsi"/>
          <w:b/>
          <w:lang w:val="pl-PL"/>
        </w:rPr>
      </w:pPr>
      <w:r w:rsidRPr="007F15B3">
        <w:rPr>
          <w:rFonts w:cstheme="minorHAnsi"/>
          <w:b/>
          <w:lang w:val="pl-PL"/>
        </w:rPr>
        <w:t>Zaopatrzenie w wodę</w:t>
      </w:r>
    </w:p>
    <w:p w:rsidR="0007463F" w:rsidRPr="007F15B3" w:rsidRDefault="0007463F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 xml:space="preserve">□ projektowane przyłącze         □ </w:t>
      </w:r>
      <w:proofErr w:type="spellStart"/>
      <w:r w:rsidRPr="007F15B3">
        <w:rPr>
          <w:rFonts w:cstheme="minorHAnsi"/>
          <w:lang w:val="pl-PL"/>
        </w:rPr>
        <w:t>istniejace</w:t>
      </w:r>
      <w:proofErr w:type="spellEnd"/>
      <w:r w:rsidRPr="007F15B3">
        <w:rPr>
          <w:rFonts w:cstheme="minorHAnsi"/>
          <w:lang w:val="pl-PL"/>
        </w:rPr>
        <w:t xml:space="preserve"> przyłącze  </w:t>
      </w:r>
    </w:p>
    <w:p w:rsidR="0007463F" w:rsidRPr="007F15B3" w:rsidRDefault="0007463F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 xml:space="preserve">□ </w:t>
      </w:r>
      <w:proofErr w:type="spellStart"/>
      <w:r w:rsidRPr="007F15B3">
        <w:rPr>
          <w:rFonts w:cstheme="minorHAnsi"/>
          <w:lang w:val="pl-PL"/>
        </w:rPr>
        <w:t>project</w:t>
      </w:r>
      <w:proofErr w:type="spellEnd"/>
      <w:r w:rsidRPr="007F15B3">
        <w:rPr>
          <w:rFonts w:cstheme="minorHAnsi"/>
          <w:lang w:val="pl-PL"/>
        </w:rPr>
        <w:t>. studnia                       □ istniejąca studnia                   □</w:t>
      </w:r>
      <w:r w:rsidR="0063330E" w:rsidRPr="007F15B3">
        <w:rPr>
          <w:rFonts w:cstheme="minorHAnsi"/>
          <w:lang w:val="pl-PL"/>
        </w:rPr>
        <w:t xml:space="preserve"> nie dotyczy </w:t>
      </w:r>
    </w:p>
    <w:p w:rsidR="0063330E" w:rsidRPr="007F15B3" w:rsidRDefault="0063330E" w:rsidP="007809F8">
      <w:pPr>
        <w:pStyle w:val="Tekstpodstawowy"/>
        <w:rPr>
          <w:rFonts w:cstheme="minorHAnsi"/>
          <w:b/>
          <w:lang w:val="pl-PL"/>
        </w:rPr>
      </w:pPr>
      <w:r w:rsidRPr="007F15B3">
        <w:rPr>
          <w:rFonts w:cstheme="minorHAnsi"/>
          <w:b/>
          <w:lang w:val="pl-PL"/>
        </w:rPr>
        <w:t>Centralne ogrzewanie</w:t>
      </w:r>
    </w:p>
    <w:p w:rsidR="0063330E" w:rsidRPr="007F15B3" w:rsidRDefault="0063330E" w:rsidP="007809F8">
      <w:pPr>
        <w:pStyle w:val="Tekstpodstawowy"/>
        <w:rPr>
          <w:rFonts w:cstheme="minorHAnsi"/>
          <w:lang w:val="pl-PL"/>
        </w:rPr>
      </w:pPr>
      <w:r w:rsidRPr="007F15B3">
        <w:rPr>
          <w:rFonts w:cstheme="minorHAnsi"/>
          <w:lang w:val="pl-PL"/>
        </w:rPr>
        <w:t>□ indywidualna kotłownia        □ nie dotyczy               □ inne</w:t>
      </w:r>
    </w:p>
    <w:p w:rsidR="0063330E" w:rsidRPr="007F15B3" w:rsidRDefault="0063330E" w:rsidP="007809F8">
      <w:pPr>
        <w:pStyle w:val="Tekstpodstawowy"/>
        <w:rPr>
          <w:rFonts w:cstheme="minorHAnsi"/>
          <w:b/>
          <w:lang w:val="pl-PL"/>
        </w:rPr>
      </w:pPr>
      <w:r w:rsidRPr="007F15B3">
        <w:rPr>
          <w:rFonts w:cstheme="minorHAnsi"/>
          <w:b/>
          <w:lang w:val="pl-PL"/>
        </w:rPr>
        <w:t>Odprowadzenie ścieków</w:t>
      </w:r>
    </w:p>
    <w:p w:rsidR="0063330E" w:rsidRPr="007F15B3" w:rsidRDefault="0063330E" w:rsidP="0063330E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proj. przyłącz kanalizacyjny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istniejący przyłącz kanalizacyjny</w:t>
      </w:r>
    </w:p>
    <w:p w:rsidR="0063330E" w:rsidRPr="007F15B3" w:rsidRDefault="0063330E" w:rsidP="0063330E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proj. zbiornik na ścieki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istniejący zbiornik na ścieki</w:t>
      </w:r>
    </w:p>
    <w:p w:rsidR="0063330E" w:rsidRPr="007F15B3" w:rsidRDefault="0063330E" w:rsidP="0063330E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proj. przydomowa oczyszczalnia ścieków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istniejąca przydomowa oczyszczalnia ścieków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nie dotyczy</w:t>
      </w:r>
    </w:p>
    <w:p w:rsidR="0063330E" w:rsidRPr="007F15B3" w:rsidRDefault="0063330E" w:rsidP="0063330E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 xml:space="preserve">Odprowadzenie wody opadowej </w:t>
      </w:r>
    </w:p>
    <w:p w:rsidR="0063330E" w:rsidRPr="007F15B3" w:rsidRDefault="0063330E" w:rsidP="0063330E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lastRenderedPageBreak/>
        <w:t>□</w:t>
      </w:r>
      <w:r w:rsidRPr="007F15B3">
        <w:rPr>
          <w:lang w:val="pl-PL"/>
        </w:rPr>
        <w:t xml:space="preserve"> po terenie własnym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studnia chłonna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kanalizacja deszczowa ; </w:t>
      </w:r>
      <w:r w:rsidRPr="007F15B3">
        <w:rPr>
          <w:rFonts w:cstheme="minorHAnsi"/>
          <w:lang w:val="pl-PL"/>
        </w:rPr>
        <w:t>□</w:t>
      </w:r>
      <w:r w:rsidRPr="007F15B3">
        <w:rPr>
          <w:lang w:val="pl-PL"/>
        </w:rPr>
        <w:t xml:space="preserve"> nie dotyczy ; </w:t>
      </w:r>
    </w:p>
    <w:p w:rsidR="0063330E" w:rsidRPr="007F15B3" w:rsidRDefault="0063330E" w:rsidP="0063330E">
      <w:pPr>
        <w:pStyle w:val="Tekstpodstawowy"/>
        <w:rPr>
          <w:lang w:val="pl-PL"/>
        </w:rPr>
      </w:pPr>
      <w:r w:rsidRPr="007F15B3">
        <w:rPr>
          <w:rFonts w:cstheme="minorHAnsi"/>
          <w:lang w:val="pl-PL"/>
        </w:rPr>
        <w:t>□</w:t>
      </w:r>
      <w:r w:rsidR="0072690F" w:rsidRPr="007F15B3">
        <w:rPr>
          <w:lang w:val="pl-PL"/>
        </w:rPr>
        <w:t xml:space="preserve"> </w:t>
      </w:r>
      <w:r w:rsidRPr="007F15B3">
        <w:rPr>
          <w:lang w:val="pl-PL"/>
        </w:rPr>
        <w:t>inny sposób ( podać jaki)</w:t>
      </w:r>
      <w:r w:rsidR="0072690F" w:rsidRPr="007F15B3">
        <w:rPr>
          <w:lang w:val="pl-PL"/>
        </w:rPr>
        <w:t xml:space="preserve"> …………………………………………………………………………………………………</w:t>
      </w:r>
    </w:p>
    <w:p w:rsidR="0072690F" w:rsidRPr="007F15B3" w:rsidRDefault="0072690F" w:rsidP="0063330E">
      <w:pPr>
        <w:pStyle w:val="Tekstpodstawowy"/>
        <w:rPr>
          <w:b/>
          <w:u w:val="single"/>
          <w:lang w:val="pl-PL"/>
        </w:rPr>
      </w:pPr>
      <w:r w:rsidRPr="007F15B3">
        <w:rPr>
          <w:b/>
          <w:u w:val="single"/>
          <w:lang w:val="pl-PL"/>
        </w:rPr>
        <w:t xml:space="preserve">8.Zabudowa zagrodowa </w:t>
      </w:r>
    </w:p>
    <w:p w:rsidR="0072690F" w:rsidRPr="007F15B3" w:rsidRDefault="0072690F" w:rsidP="0063330E">
      <w:pPr>
        <w:pStyle w:val="Tekstpodstawowy"/>
        <w:rPr>
          <w:lang w:val="pl-PL"/>
        </w:rPr>
      </w:pPr>
      <w:r w:rsidRPr="007F15B3">
        <w:rPr>
          <w:lang w:val="pl-PL"/>
        </w:rPr>
        <w:t>W przypadku przewidywanej realizacji zagrody rolnej lub uzupełnienia zagrody o nowe obiekty należy podać dane dotyczące posiadanego przez inwestora gospodarstwa rolnego (określić, gdzie gospodarstwo jest położone i jaką zajmuje powierzchnię) …………………………………………………………………………………………………………………………………………….</w:t>
      </w:r>
    </w:p>
    <w:p w:rsidR="0072690F" w:rsidRPr="007F15B3" w:rsidRDefault="0072690F" w:rsidP="0063330E">
      <w:pPr>
        <w:pStyle w:val="Tekstpodstawowy"/>
        <w:rPr>
          <w:lang w:val="pl-PL"/>
        </w:rPr>
      </w:pPr>
      <w:r w:rsidRPr="007F15B3">
        <w:rPr>
          <w:lang w:val="pl-PL"/>
        </w:rPr>
        <w:t>…………………………………………………………………………………………………………………………………………….</w:t>
      </w:r>
    </w:p>
    <w:p w:rsidR="0072690F" w:rsidRPr="007F15B3" w:rsidRDefault="0072690F" w:rsidP="0063330E">
      <w:pPr>
        <w:pStyle w:val="Tekstpodstawowy"/>
        <w:rPr>
          <w:lang w:val="pl-PL"/>
        </w:rPr>
      </w:pPr>
      <w:r w:rsidRPr="007F15B3">
        <w:rPr>
          <w:lang w:val="pl-PL"/>
        </w:rPr>
        <w:t xml:space="preserve">           </w:t>
      </w:r>
    </w:p>
    <w:p w:rsidR="0072690F" w:rsidRPr="007F15B3" w:rsidRDefault="0072690F" w:rsidP="0063330E">
      <w:pPr>
        <w:pStyle w:val="Tekstpodstawowy"/>
        <w:rPr>
          <w:lang w:val="pl-PL"/>
        </w:rPr>
      </w:pPr>
    </w:p>
    <w:p w:rsidR="0072690F" w:rsidRPr="007F15B3" w:rsidRDefault="0072690F" w:rsidP="0063330E">
      <w:pPr>
        <w:pStyle w:val="Tekstpodstawowy"/>
        <w:rPr>
          <w:lang w:val="pl-PL"/>
        </w:rPr>
      </w:pPr>
      <w:r w:rsidRPr="007F15B3">
        <w:rPr>
          <w:lang w:val="pl-PL"/>
        </w:rPr>
        <w:t xml:space="preserve">                                                                                                         …………………………………………………..</w:t>
      </w:r>
    </w:p>
    <w:p w:rsidR="0072690F" w:rsidRPr="007F15B3" w:rsidRDefault="0072690F" w:rsidP="0063330E">
      <w:pPr>
        <w:pStyle w:val="Tekstpodstawowy"/>
        <w:rPr>
          <w:sz w:val="20"/>
          <w:szCs w:val="20"/>
          <w:lang w:val="pl-PL"/>
        </w:rPr>
      </w:pPr>
      <w:r w:rsidRPr="007F15B3">
        <w:rPr>
          <w:lang w:val="pl-PL"/>
        </w:rPr>
        <w:t xml:space="preserve">                                                                                                            </w:t>
      </w:r>
      <w:r w:rsidRPr="007F15B3">
        <w:rPr>
          <w:sz w:val="20"/>
          <w:szCs w:val="20"/>
          <w:lang w:val="pl-PL"/>
        </w:rPr>
        <w:t>(podpis wnioskodawcy)</w:t>
      </w:r>
    </w:p>
    <w:p w:rsidR="0072690F" w:rsidRPr="007F15B3" w:rsidRDefault="0072690F" w:rsidP="0063330E">
      <w:pPr>
        <w:pStyle w:val="Tekstpodstawowy"/>
        <w:rPr>
          <w:sz w:val="20"/>
          <w:szCs w:val="20"/>
          <w:lang w:val="pl-PL"/>
        </w:rPr>
      </w:pPr>
    </w:p>
    <w:p w:rsidR="0072690F" w:rsidRPr="007F15B3" w:rsidRDefault="0072690F" w:rsidP="0072690F">
      <w:pPr>
        <w:pStyle w:val="Tekstpodstawowy"/>
        <w:rPr>
          <w:b/>
          <w:lang w:val="pl-PL"/>
        </w:rPr>
      </w:pPr>
      <w:r w:rsidRPr="007F15B3">
        <w:rPr>
          <w:b/>
          <w:lang w:val="pl-PL"/>
        </w:rPr>
        <w:t>UWAGA: Obowiązuje graficzna forma przedstawienia planowanego sposobu zagospodarowania terenu przewidzianą do realizacji inwestycją, na załączonej do wniosku mapie.</w:t>
      </w:r>
    </w:p>
    <w:p w:rsidR="0072690F" w:rsidRPr="007F15B3" w:rsidRDefault="0072690F" w:rsidP="0063330E">
      <w:pPr>
        <w:pStyle w:val="Tekstpodstawowy"/>
        <w:rPr>
          <w:b/>
          <w:sz w:val="20"/>
          <w:szCs w:val="20"/>
          <w:u w:val="single"/>
          <w:lang w:val="pl-PL"/>
        </w:rPr>
      </w:pPr>
    </w:p>
    <w:p w:rsidR="0072690F" w:rsidRPr="007F15B3" w:rsidRDefault="0063330E" w:rsidP="0072690F">
      <w:pPr>
        <w:pStyle w:val="Tekstpodstawowy"/>
        <w:rPr>
          <w:lang w:val="pl-PL"/>
        </w:rPr>
      </w:pPr>
      <w:r w:rsidRPr="007F15B3">
        <w:rPr>
          <w:rFonts w:cstheme="minorHAnsi"/>
          <w:b/>
          <w:lang w:val="pl-PL"/>
        </w:rPr>
        <w:t xml:space="preserve"> </w:t>
      </w:r>
      <w:r w:rsidR="0072690F" w:rsidRPr="007F15B3">
        <w:rPr>
          <w:b/>
          <w:lang w:val="pl-PL"/>
        </w:rPr>
        <w:t>NFORMACJA DLA WNIOSKODAWCY</w:t>
      </w:r>
      <w:r w:rsidR="0072690F" w:rsidRPr="007F15B3">
        <w:rPr>
          <w:lang w:val="pl-PL"/>
        </w:rPr>
        <w:t>: Do wniosku o wydanie decyzji należy załączyć, w uzgodnieniu z organem właściwym do wydania decyzji:</w:t>
      </w:r>
    </w:p>
    <w:p w:rsidR="0072690F" w:rsidRPr="007F15B3" w:rsidRDefault="0072690F" w:rsidP="0072690F">
      <w:pPr>
        <w:pStyle w:val="FirstParagraph"/>
        <w:rPr>
          <w:lang w:val="pl-PL"/>
        </w:rPr>
      </w:pPr>
      <w:r w:rsidRPr="007F15B3">
        <w:rPr>
          <w:lang w:val="pl-PL"/>
        </w:rPr>
        <w:t>1.Kopię mapy zasadniczej w skali 1:500 lub 1:1000 (dla inwestycji liniowych dopuszczalna skala 1:2000)</w:t>
      </w:r>
    </w:p>
    <w:p w:rsidR="0072690F" w:rsidRPr="007F15B3" w:rsidRDefault="00F90FC6" w:rsidP="0072690F">
      <w:pPr>
        <w:pStyle w:val="Compact"/>
        <w:numPr>
          <w:ilvl w:val="0"/>
          <w:numId w:val="3"/>
        </w:numPr>
        <w:rPr>
          <w:lang w:val="pl-PL"/>
        </w:rPr>
      </w:pPr>
      <w:r w:rsidRPr="007F15B3">
        <w:rPr>
          <w:lang w:val="pl-PL"/>
        </w:rPr>
        <w:t>2 egzemplarze — przyjętej</w:t>
      </w:r>
      <w:r w:rsidR="0072690F" w:rsidRPr="007F15B3">
        <w:rPr>
          <w:lang w:val="pl-PL"/>
        </w:rPr>
        <w:t xml:space="preserve"> do państwowego zasobu geodezyjnego i kartograficznego obejmującą teren, którego wniosek dotyczy i obszar na który inwestycja będzie oddziaływać (trzykrotna szerokość frontu działki objętej wnioskiem, nie mniejsza jednak niż 50 metrów z każdej strony działki - w przypadku nowej zabudowy i zagospodarowania terenu),</w:t>
      </w:r>
    </w:p>
    <w:p w:rsidR="0072690F" w:rsidRPr="007F15B3" w:rsidRDefault="0072690F" w:rsidP="0072690F">
      <w:pPr>
        <w:pStyle w:val="FirstParagraph"/>
        <w:rPr>
          <w:lang w:val="pl-PL"/>
        </w:rPr>
      </w:pPr>
      <w:r w:rsidRPr="007F15B3">
        <w:rPr>
          <w:lang w:val="pl-PL"/>
        </w:rPr>
        <w:t>2 Dokument potwierdzający posiadanie gospodarstwa rolnego ( w przypadku występowania o wydanie decyzji dla zagrody rolnej ),</w:t>
      </w:r>
    </w:p>
    <w:p w:rsidR="0072690F" w:rsidRPr="007F15B3" w:rsidRDefault="0072690F" w:rsidP="0072690F">
      <w:pPr>
        <w:pStyle w:val="Tekstpodstawowy"/>
        <w:rPr>
          <w:lang w:val="pl-PL"/>
        </w:rPr>
      </w:pPr>
      <w:r w:rsidRPr="007F15B3">
        <w:rPr>
          <w:lang w:val="pl-PL"/>
        </w:rPr>
        <w:t>3. Pełnomocnictwo w razie ustanowienia pełnomocnika do występowania w imieniu inwestora,</w:t>
      </w:r>
    </w:p>
    <w:p w:rsidR="0072690F" w:rsidRPr="007F15B3" w:rsidRDefault="0072690F" w:rsidP="0072690F">
      <w:pPr>
        <w:pStyle w:val="Tekstpodstawowy"/>
        <w:rPr>
          <w:lang w:val="pl-PL"/>
        </w:rPr>
      </w:pPr>
      <w:r w:rsidRPr="007F15B3">
        <w:rPr>
          <w:lang w:val="pl-PL"/>
        </w:rPr>
        <w:t>4.Umowy zawarte między właściwą jednostką organizacyjną a inwestorem, gwarantujące wykonanie uzbrojenia terenu inwestycji,</w:t>
      </w:r>
    </w:p>
    <w:p w:rsidR="0072690F" w:rsidRPr="007F15B3" w:rsidRDefault="0072690F" w:rsidP="0072690F">
      <w:pPr>
        <w:pStyle w:val="Tekstpodstawowy"/>
        <w:rPr>
          <w:lang w:val="pl-PL"/>
        </w:rPr>
      </w:pPr>
      <w:r w:rsidRPr="007F15B3">
        <w:rPr>
          <w:lang w:val="pl-PL"/>
        </w:rPr>
        <w:t>5.Raport o oddziaływaniu przedsięwzięcia na środowisko lub informacje o przedsięwzięciu określone art. 49 ust.3 ustawy z dnia 27.04.2001r. Prawo ochrony środowiska (w przypadku przedsięwzięć zaliczanych do mogących znacząco oddziaływać na środowisko).</w:t>
      </w:r>
    </w:p>
    <w:p w:rsidR="0072690F" w:rsidRPr="007F15B3" w:rsidRDefault="0072690F" w:rsidP="0072690F">
      <w:pPr>
        <w:pStyle w:val="Tekstpodstawowy"/>
        <w:rPr>
          <w:lang w:val="pl-PL"/>
        </w:rPr>
      </w:pPr>
      <w:r w:rsidRPr="007F15B3">
        <w:rPr>
          <w:lang w:val="pl-PL"/>
        </w:rPr>
        <w:t>6.Opracowanie zawierające określenie planowanego sposobu zagospodarowania terenu oraz charakterystyki zabudowy i zagospodarowania terenu, w tym przeznaczenia i gabarytów projektowanych obiektów budowlanych, przedstawione w formie opisowej i graficznej.</w:t>
      </w:r>
    </w:p>
    <w:p w:rsidR="0072690F" w:rsidRDefault="0072690F" w:rsidP="0072690F">
      <w:pPr>
        <w:pStyle w:val="Compact"/>
        <w:numPr>
          <w:ilvl w:val="0"/>
          <w:numId w:val="4"/>
        </w:numPr>
      </w:pPr>
      <w:proofErr w:type="spellStart"/>
      <w:r>
        <w:lastRenderedPageBreak/>
        <w:t>Wypis</w:t>
      </w:r>
      <w:proofErr w:type="spellEnd"/>
      <w:r>
        <w:t xml:space="preserve"> z </w:t>
      </w:r>
      <w:proofErr w:type="spellStart"/>
      <w:r>
        <w:t>ewidencji</w:t>
      </w:r>
      <w:proofErr w:type="spellEnd"/>
      <w:r>
        <w:t xml:space="preserve"> </w:t>
      </w:r>
      <w:proofErr w:type="spellStart"/>
      <w:r>
        <w:t>gruntów</w:t>
      </w:r>
      <w:proofErr w:type="spellEnd"/>
      <w:r>
        <w:t>.</w:t>
      </w:r>
    </w:p>
    <w:p w:rsidR="0063330E" w:rsidRPr="0063330E" w:rsidRDefault="0063330E" w:rsidP="007809F8">
      <w:pPr>
        <w:pStyle w:val="Tekstpodstawowy"/>
        <w:rPr>
          <w:rFonts w:cstheme="minorHAnsi"/>
        </w:rPr>
      </w:pPr>
    </w:p>
    <w:p w:rsidR="0007463F" w:rsidRPr="0007463F" w:rsidRDefault="0007463F" w:rsidP="007809F8">
      <w:pPr>
        <w:pStyle w:val="Tekstpodstawowy"/>
        <w:rPr>
          <w:rFonts w:cstheme="minorHAnsi"/>
        </w:rPr>
      </w:pPr>
    </w:p>
    <w:p w:rsidR="0072690F" w:rsidRPr="00453ABB" w:rsidRDefault="0072690F" w:rsidP="0072690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BOWIĄZEK INFORMACYJNY </w:t>
      </w:r>
    </w:p>
    <w:p w:rsidR="0072690F" w:rsidRPr="00D41854" w:rsidRDefault="0072690F" w:rsidP="0072690F">
      <w:pPr>
        <w:jc w:val="both"/>
        <w:rPr>
          <w:sz w:val="24"/>
          <w:szCs w:val="24"/>
        </w:rPr>
      </w:pPr>
      <w:r w:rsidRPr="00D41854">
        <w:rPr>
          <w:sz w:val="24"/>
          <w:szCs w:val="24"/>
        </w:rPr>
        <w:t>Na podstawie art. 13 ust. 1 i 2 Rozporządzenia Parlamentu Europejskiego i Rady (UE) 2016/679 z 27 kwietnia 2016 r. w sprawie ochrony osób fizycznych w związku z przetwarzaniem danych osobowych i w sprawie swobodnego przepływu takich danych oraz uchylenia dyrektywy 95/46/WE (</w:t>
      </w:r>
      <w:proofErr w:type="spellStart"/>
      <w:r w:rsidRPr="00D41854">
        <w:rPr>
          <w:sz w:val="24"/>
          <w:szCs w:val="24"/>
        </w:rPr>
        <w:t>Dz.U.UE.L</w:t>
      </w:r>
      <w:proofErr w:type="spellEnd"/>
      <w:r w:rsidRPr="00D41854">
        <w:rPr>
          <w:sz w:val="24"/>
          <w:szCs w:val="24"/>
        </w:rPr>
        <w:t>. z 2016r. Nr 119, s.1 ze zm.) - dalej: „RODO” informuję, że:</w:t>
      </w:r>
    </w:p>
    <w:p w:rsidR="0072690F" w:rsidRPr="009752FC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0031">
        <w:rPr>
          <w:rFonts w:ascii="Times New Roman" w:hAnsi="Times New Roman" w:cs="Times New Roman"/>
          <w:sz w:val="24"/>
          <w:szCs w:val="24"/>
        </w:rPr>
        <w:t>Administratorem Państwa danych jest</w:t>
      </w:r>
      <w:r>
        <w:rPr>
          <w:rFonts w:ascii="Times New Roman" w:hAnsi="Times New Roman" w:cs="Times New Roman"/>
          <w:sz w:val="24"/>
          <w:szCs w:val="24"/>
        </w:rPr>
        <w:t xml:space="preserve"> Urząd Gminy Złota ,ul. Sienkiewicza 79 ,28-425 Złota</w:t>
      </w:r>
    </w:p>
    <w:p w:rsidR="0072690F" w:rsidRPr="00C929F0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or wyznaczył</w:t>
      </w:r>
      <w:r w:rsidRPr="00A900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A90031">
        <w:rPr>
          <w:rFonts w:ascii="Times New Roman" w:hAnsi="Times New Roman" w:cs="Times New Roman"/>
          <w:sz w:val="24"/>
          <w:szCs w:val="24"/>
        </w:rPr>
        <w:t>nspektor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A900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A90031">
        <w:rPr>
          <w:rFonts w:ascii="Times New Roman" w:hAnsi="Times New Roman" w:cs="Times New Roman"/>
          <w:sz w:val="24"/>
          <w:szCs w:val="24"/>
        </w:rPr>
        <w:t xml:space="preserve">chrony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A90031">
        <w:rPr>
          <w:rFonts w:ascii="Times New Roman" w:hAnsi="Times New Roman" w:cs="Times New Roman"/>
          <w:sz w:val="24"/>
          <w:szCs w:val="24"/>
        </w:rPr>
        <w:t>anych</w:t>
      </w:r>
      <w:r>
        <w:rPr>
          <w:rFonts w:ascii="Times New Roman" w:hAnsi="Times New Roman" w:cs="Times New Roman"/>
          <w:sz w:val="24"/>
          <w:szCs w:val="24"/>
        </w:rPr>
        <w:t>, z którym mogą się Państwo kontaktować</w:t>
      </w:r>
      <w:r w:rsidRPr="00A90031">
        <w:rPr>
          <w:rFonts w:ascii="Times New Roman" w:hAnsi="Times New Roman" w:cs="Times New Roman"/>
          <w:sz w:val="24"/>
          <w:szCs w:val="24"/>
        </w:rPr>
        <w:t xml:space="preserve"> </w:t>
      </w:r>
      <w:r w:rsidRPr="00907814">
        <w:rPr>
          <w:rFonts w:ascii="Times New Roman" w:hAnsi="Times New Roman" w:cs="Times New Roman"/>
          <w:sz w:val="24"/>
          <w:szCs w:val="24"/>
        </w:rPr>
        <w:t>we wszystkich sprawach dotyczących przetwarzania danych osobowych</w:t>
      </w:r>
      <w:r>
        <w:rPr>
          <w:rFonts w:ascii="Times New Roman" w:hAnsi="Times New Roman" w:cs="Times New Roman"/>
          <w:sz w:val="24"/>
          <w:szCs w:val="24"/>
        </w:rPr>
        <w:t xml:space="preserve"> za pośrednictwem adresu </w:t>
      </w:r>
      <w:r w:rsidRPr="00907814">
        <w:rPr>
          <w:rFonts w:ascii="Times New Roman" w:hAnsi="Times New Roman" w:cs="Times New Roman"/>
          <w:sz w:val="24"/>
          <w:szCs w:val="24"/>
        </w:rPr>
        <w:t xml:space="preserve">email: </w:t>
      </w:r>
      <w:r>
        <w:rPr>
          <w:rFonts w:ascii="Times New Roman" w:hAnsi="Times New Roman" w:cs="Times New Roman"/>
          <w:sz w:val="24"/>
          <w:szCs w:val="24"/>
        </w:rPr>
        <w:t>inspektor@cbi24.pl</w:t>
      </w:r>
      <w:r w:rsidRPr="00907814">
        <w:rPr>
          <w:rFonts w:ascii="Times New Roman" w:hAnsi="Times New Roman" w:cs="Times New Roman"/>
          <w:sz w:val="24"/>
          <w:szCs w:val="24"/>
        </w:rPr>
        <w:t xml:space="preserve"> lub pisemnie na adres Administrator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2690F" w:rsidRPr="00E76D5E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 w:hanging="357"/>
        <w:jc w:val="both"/>
        <w:rPr>
          <w:rFonts w:ascii="Times New Roman" w:hAnsi="Times New Roman" w:cs="Times New Roman"/>
          <w:sz w:val="24"/>
          <w:szCs w:val="24"/>
        </w:rPr>
      </w:pPr>
      <w:r w:rsidRPr="00D41854">
        <w:rPr>
          <w:rFonts w:ascii="Times New Roman" w:hAnsi="Times New Roman" w:cs="Times New Roman"/>
          <w:sz w:val="24"/>
          <w:szCs w:val="24"/>
        </w:rPr>
        <w:t xml:space="preserve">Państwa dane osobowe będą przetwarzane w celu </w:t>
      </w:r>
      <w:bookmarkStart w:id="1" w:name="_Hlk268865"/>
      <w:r w:rsidRPr="006A46EB">
        <w:rPr>
          <w:rFonts w:ascii="Times New Roman" w:hAnsi="Times New Roman" w:cs="Times New Roman"/>
          <w:sz w:val="24"/>
          <w:szCs w:val="24"/>
        </w:rPr>
        <w:t>prowadzenia postepowania administracyjnego o ustalenie warunków zabudowy</w:t>
      </w:r>
      <w:r w:rsidRPr="00D41854">
        <w:rPr>
          <w:rFonts w:ascii="Times New Roman" w:hAnsi="Times New Roman" w:cs="Times New Roman"/>
          <w:sz w:val="24"/>
          <w:szCs w:val="24"/>
        </w:rPr>
        <w:t xml:space="preserve">, jak również w celu </w:t>
      </w:r>
      <w:r>
        <w:rPr>
          <w:rFonts w:ascii="Times New Roman" w:hAnsi="Times New Roman" w:cs="Times New Roman"/>
          <w:sz w:val="24"/>
          <w:szCs w:val="24"/>
        </w:rPr>
        <w:t xml:space="preserve">realizacji praw oraz obowiązków wynikających </w:t>
      </w:r>
      <w:r w:rsidRPr="00D41854">
        <w:rPr>
          <w:rFonts w:ascii="Times New Roman" w:hAnsi="Times New Roman" w:cs="Times New Roman"/>
          <w:sz w:val="24"/>
          <w:szCs w:val="24"/>
        </w:rPr>
        <w:t>z przepisów prawa (art. 6 ust. 1 lit. c RODO)</w:t>
      </w:r>
      <w:bookmarkStart w:id="2" w:name="_Hlk6857956"/>
      <w:r>
        <w:rPr>
          <w:rFonts w:ascii="Times New Roman" w:hAnsi="Times New Roman" w:cs="Times New Roman"/>
          <w:sz w:val="24"/>
          <w:szCs w:val="24"/>
        </w:rPr>
        <w:t xml:space="preserve"> oraz ustawy z</w:t>
      </w:r>
      <w:r w:rsidRPr="00D41854">
        <w:rPr>
          <w:rFonts w:ascii="Times New Roman" w:hAnsi="Times New Roman" w:cs="Times New Roman"/>
          <w:sz w:val="24"/>
          <w:szCs w:val="24"/>
        </w:rPr>
        <w:t xml:space="preserve"> </w:t>
      </w:r>
      <w:r w:rsidRPr="00E76D5E">
        <w:rPr>
          <w:rFonts w:ascii="Times New Roman" w:hAnsi="Times New Roman" w:cs="Times New Roman"/>
          <w:sz w:val="24"/>
          <w:szCs w:val="24"/>
        </w:rPr>
        <w:t>dnia 27 marca 2003 r. o planowaniu i zagospodarowaniu przestrzennym (Dz. U. z 2018 r. poz. 1945 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76D5E">
        <w:rPr>
          <w:rFonts w:ascii="Times New Roman" w:hAnsi="Times New Roman" w:cs="Times New Roman"/>
          <w:sz w:val="24"/>
          <w:szCs w:val="24"/>
        </w:rPr>
        <w:t>późniejszymi zmianami).,</w:t>
      </w:r>
      <w:bookmarkEnd w:id="2"/>
    </w:p>
    <w:p w:rsidR="0072690F" w:rsidRPr="005E63AF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ństwa d</w:t>
      </w:r>
      <w:r w:rsidRPr="005E63AF">
        <w:rPr>
          <w:rFonts w:ascii="Times New Roman" w:hAnsi="Times New Roman" w:cs="Times New Roman"/>
          <w:sz w:val="24"/>
          <w:szCs w:val="24"/>
        </w:rPr>
        <w:t xml:space="preserve">ane osobowe będą przetwarzane przez okres niezbędny do realizacji ww. celu z uwzględnieniem okresów przechowywania określonych w przepisach </w:t>
      </w:r>
      <w:r>
        <w:rPr>
          <w:rFonts w:ascii="Times New Roman" w:hAnsi="Times New Roman" w:cs="Times New Roman"/>
          <w:sz w:val="24"/>
          <w:szCs w:val="24"/>
        </w:rPr>
        <w:t>szczególnych</w:t>
      </w:r>
      <w:r w:rsidRPr="005E63A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br/>
      </w:r>
      <w:r w:rsidRPr="005E63AF">
        <w:rPr>
          <w:rFonts w:ascii="Times New Roman" w:hAnsi="Times New Roman" w:cs="Times New Roman"/>
          <w:sz w:val="24"/>
          <w:szCs w:val="24"/>
        </w:rPr>
        <w:t>w tym przepisów archiwalnych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1"/>
    <w:p w:rsidR="0072690F" w:rsidRPr="009E00CB" w:rsidRDefault="0072690F" w:rsidP="0072690F">
      <w:pPr>
        <w:pStyle w:val="Akapitzlist"/>
        <w:numPr>
          <w:ilvl w:val="1"/>
          <w:numId w:val="5"/>
        </w:numPr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85146">
        <w:rPr>
          <w:rFonts w:ascii="Times New Roman" w:hAnsi="Times New Roman" w:cs="Times New Roman"/>
          <w:sz w:val="24"/>
          <w:szCs w:val="24"/>
        </w:rPr>
        <w:t>Państwa</w:t>
      </w:r>
      <w:r w:rsidRPr="009E00CB">
        <w:rPr>
          <w:rFonts w:ascii="Times New Roman" w:hAnsi="Times New Roman" w:cs="Times New Roman"/>
          <w:sz w:val="24"/>
          <w:szCs w:val="24"/>
        </w:rPr>
        <w:t xml:space="preserve"> dane nie będą przetwarzane w sposób zautomatyzowany, w tym nie będą podlegać profilowaniu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2690F" w:rsidRPr="0088625D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85146">
        <w:rPr>
          <w:rFonts w:ascii="Times New Roman" w:hAnsi="Times New Roman" w:cs="Times New Roman"/>
          <w:sz w:val="24"/>
          <w:szCs w:val="24"/>
        </w:rPr>
        <w:t>Państwa</w:t>
      </w:r>
      <w:r w:rsidRPr="009E00CB">
        <w:rPr>
          <w:rFonts w:ascii="Times New Roman" w:hAnsi="Times New Roman" w:cs="Times New Roman"/>
          <w:sz w:val="24"/>
          <w:szCs w:val="24"/>
        </w:rPr>
        <w:t xml:space="preserve"> dane </w:t>
      </w:r>
      <w:r w:rsidRPr="0072689B">
        <w:rPr>
          <w:rFonts w:ascii="Times New Roman" w:hAnsi="Times New Roman" w:cs="Times New Roman"/>
          <w:sz w:val="24"/>
          <w:szCs w:val="24"/>
        </w:rPr>
        <w:t xml:space="preserve">osobowych </w:t>
      </w:r>
      <w:r w:rsidRPr="009E00CB">
        <w:rPr>
          <w:rFonts w:ascii="Times New Roman" w:hAnsi="Times New Roman" w:cs="Times New Roman"/>
          <w:sz w:val="24"/>
          <w:szCs w:val="24"/>
        </w:rPr>
        <w:t xml:space="preserve">nie </w:t>
      </w:r>
      <w:r>
        <w:rPr>
          <w:rFonts w:ascii="Times New Roman" w:hAnsi="Times New Roman" w:cs="Times New Roman"/>
          <w:sz w:val="24"/>
          <w:szCs w:val="24"/>
        </w:rPr>
        <w:t xml:space="preserve">będą przekazywane </w:t>
      </w:r>
      <w:r w:rsidRPr="009E00CB">
        <w:rPr>
          <w:rFonts w:ascii="Times New Roman" w:hAnsi="Times New Roman" w:cs="Times New Roman"/>
          <w:sz w:val="24"/>
          <w:szCs w:val="24"/>
        </w:rPr>
        <w:t>poza Europejski Obszar Gospodarczy (obejmujący Unię Europejską, Norwegię, Liechtenstein i Islandię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2690F" w:rsidRPr="009E00CB" w:rsidRDefault="0072690F" w:rsidP="0072690F">
      <w:pPr>
        <w:pStyle w:val="Akapitzlist"/>
        <w:numPr>
          <w:ilvl w:val="1"/>
          <w:numId w:val="5"/>
        </w:numPr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9E00CB">
        <w:rPr>
          <w:rFonts w:ascii="Times New Roman" w:hAnsi="Times New Roman" w:cs="Times New Roman"/>
          <w:sz w:val="24"/>
          <w:szCs w:val="24"/>
        </w:rPr>
        <w:t xml:space="preserve"> związku z przetwarzaniem </w:t>
      </w:r>
      <w:r w:rsidRPr="00085146">
        <w:rPr>
          <w:rFonts w:ascii="Times New Roman" w:hAnsi="Times New Roman" w:cs="Times New Roman"/>
          <w:sz w:val="24"/>
          <w:szCs w:val="24"/>
        </w:rPr>
        <w:t>Państwa</w:t>
      </w:r>
      <w:r w:rsidRPr="009E00CB">
        <w:rPr>
          <w:rFonts w:ascii="Times New Roman" w:hAnsi="Times New Roman" w:cs="Times New Roman"/>
          <w:sz w:val="24"/>
          <w:szCs w:val="24"/>
        </w:rPr>
        <w:t xml:space="preserve"> danych osobowych, przysługują </w:t>
      </w:r>
      <w:r w:rsidRPr="00085146">
        <w:rPr>
          <w:rFonts w:ascii="Times New Roman" w:hAnsi="Times New Roman" w:cs="Times New Roman"/>
          <w:sz w:val="24"/>
          <w:szCs w:val="24"/>
        </w:rPr>
        <w:t>Państw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9E00CB">
        <w:rPr>
          <w:rFonts w:ascii="Times New Roman" w:hAnsi="Times New Roman" w:cs="Times New Roman"/>
          <w:sz w:val="24"/>
          <w:szCs w:val="24"/>
        </w:rPr>
        <w:t xml:space="preserve"> następujące prawa:</w:t>
      </w:r>
    </w:p>
    <w:p w:rsidR="0072690F" w:rsidRPr="007013AF" w:rsidRDefault="0072690F" w:rsidP="0072690F">
      <w:pPr>
        <w:pStyle w:val="Akapitzlist"/>
        <w:numPr>
          <w:ilvl w:val="0"/>
          <w:numId w:val="6"/>
        </w:numPr>
        <w:spacing w:after="160" w:line="259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013AF">
        <w:rPr>
          <w:rFonts w:ascii="Times New Roman" w:hAnsi="Times New Roman" w:cs="Times New Roman"/>
          <w:sz w:val="24"/>
          <w:szCs w:val="24"/>
        </w:rPr>
        <w:t>prawo dostępu do swoich danych oraz otrzymania ich kopii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72690F" w:rsidRPr="007013AF" w:rsidRDefault="0072690F" w:rsidP="0072690F">
      <w:pPr>
        <w:pStyle w:val="Akapitzlist"/>
        <w:numPr>
          <w:ilvl w:val="0"/>
          <w:numId w:val="6"/>
        </w:numPr>
        <w:spacing w:after="160" w:line="259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013AF">
        <w:rPr>
          <w:rFonts w:ascii="Times New Roman" w:hAnsi="Times New Roman" w:cs="Times New Roman"/>
          <w:sz w:val="24"/>
          <w:szCs w:val="24"/>
        </w:rPr>
        <w:t>prawo do sprostowania (poprawiania) swoich danych osobowych;</w:t>
      </w:r>
    </w:p>
    <w:p w:rsidR="0072690F" w:rsidRPr="007013AF" w:rsidRDefault="0072690F" w:rsidP="0072690F">
      <w:pPr>
        <w:pStyle w:val="Akapitzlist"/>
        <w:numPr>
          <w:ilvl w:val="0"/>
          <w:numId w:val="6"/>
        </w:numPr>
        <w:spacing w:after="160" w:line="259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013AF">
        <w:rPr>
          <w:rFonts w:ascii="Times New Roman" w:hAnsi="Times New Roman" w:cs="Times New Roman"/>
          <w:sz w:val="24"/>
          <w:szCs w:val="24"/>
        </w:rPr>
        <w:t>prawo do ograniczenia przetwarzania danych osobowych;</w:t>
      </w:r>
    </w:p>
    <w:p w:rsidR="0072690F" w:rsidRDefault="0072690F" w:rsidP="0072690F">
      <w:pPr>
        <w:pStyle w:val="Akapitzlist"/>
        <w:numPr>
          <w:ilvl w:val="0"/>
          <w:numId w:val="6"/>
        </w:numPr>
        <w:spacing w:after="160" w:line="259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013AF">
        <w:rPr>
          <w:rFonts w:ascii="Times New Roman" w:hAnsi="Times New Roman" w:cs="Times New Roman"/>
          <w:sz w:val="24"/>
          <w:szCs w:val="24"/>
        </w:rPr>
        <w:t xml:space="preserve">prawo wniesienia skargi do Prezesa Urzędu Ochrony Danych Osobowych </w:t>
      </w:r>
      <w:r>
        <w:rPr>
          <w:rFonts w:ascii="Times New Roman" w:hAnsi="Times New Roman" w:cs="Times New Roman"/>
          <w:sz w:val="24"/>
          <w:szCs w:val="24"/>
        </w:rPr>
        <w:br/>
      </w:r>
      <w:r w:rsidRPr="007013AF">
        <w:rPr>
          <w:rFonts w:ascii="Times New Roman" w:hAnsi="Times New Roman" w:cs="Times New Roman"/>
          <w:sz w:val="24"/>
          <w:szCs w:val="24"/>
        </w:rPr>
        <w:t>(ul. Stawki 2, 00-193 Warszawa), w sytuacji, gdy uzna Pani/Pan, że przetwarzanie danych osobowych narusza przepisy ogólnego rozporządzenia o ochronie danych osobowych (RODO)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72690F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63B1A">
        <w:rPr>
          <w:rFonts w:ascii="Times New Roman" w:hAnsi="Times New Roman" w:cs="Times New Roman"/>
          <w:sz w:val="24"/>
          <w:szCs w:val="24"/>
        </w:rPr>
        <w:t xml:space="preserve">Podanie przez Państwa danych osobowych jest obowiązkowe. </w:t>
      </w:r>
      <w:r w:rsidRPr="0069083F">
        <w:rPr>
          <w:rFonts w:ascii="Times New Roman" w:hAnsi="Times New Roman" w:cs="Times New Roman"/>
          <w:sz w:val="24"/>
          <w:szCs w:val="24"/>
        </w:rPr>
        <w:t xml:space="preserve">Nieprzekazanie danych skutkować będzie brakiem realizacji celu, o którym mowa w punkcie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69083F">
        <w:rPr>
          <w:rFonts w:ascii="Times New Roman" w:hAnsi="Times New Roman" w:cs="Times New Roman"/>
          <w:sz w:val="24"/>
          <w:szCs w:val="24"/>
        </w:rPr>
        <w:t>.</w:t>
      </w:r>
      <w:bookmarkStart w:id="3" w:name="_Hlk271688"/>
    </w:p>
    <w:bookmarkEnd w:id="3"/>
    <w:p w:rsidR="0072690F" w:rsidRDefault="0072690F" w:rsidP="0072690F">
      <w:pPr>
        <w:pStyle w:val="Akapitzlist"/>
        <w:numPr>
          <w:ilvl w:val="1"/>
          <w:numId w:val="5"/>
        </w:numPr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72689B">
        <w:rPr>
          <w:rFonts w:ascii="Times New Roman" w:hAnsi="Times New Roman" w:cs="Times New Roman"/>
          <w:sz w:val="24"/>
          <w:szCs w:val="24"/>
        </w:rPr>
        <w:t>Państwa</w:t>
      </w:r>
      <w:r w:rsidRPr="009E00CB">
        <w:rPr>
          <w:rFonts w:ascii="Times New Roman" w:hAnsi="Times New Roman" w:cs="Times New Roman"/>
          <w:sz w:val="24"/>
          <w:szCs w:val="24"/>
        </w:rPr>
        <w:t xml:space="preserve"> dane </w:t>
      </w:r>
      <w:r>
        <w:rPr>
          <w:rFonts w:ascii="Times New Roman" w:hAnsi="Times New Roman" w:cs="Times New Roman"/>
          <w:sz w:val="24"/>
          <w:szCs w:val="24"/>
        </w:rPr>
        <w:t xml:space="preserve">nie będą </w:t>
      </w:r>
      <w:r w:rsidRPr="009E00CB">
        <w:rPr>
          <w:rFonts w:ascii="Times New Roman" w:hAnsi="Times New Roman" w:cs="Times New Roman"/>
          <w:sz w:val="24"/>
          <w:szCs w:val="24"/>
        </w:rPr>
        <w:t xml:space="preserve"> przekazane podmiotom zewnętrznym</w:t>
      </w:r>
      <w:r>
        <w:rPr>
          <w:rFonts w:ascii="Times New Roman" w:hAnsi="Times New Roman" w:cs="Times New Roman"/>
          <w:sz w:val="24"/>
          <w:szCs w:val="24"/>
        </w:rPr>
        <w:t>. Dane mogą zostać udostępnione</w:t>
      </w:r>
      <w:r w:rsidRPr="009E00CB">
        <w:rPr>
          <w:rFonts w:ascii="Times New Roman" w:hAnsi="Times New Roman" w:cs="Times New Roman"/>
          <w:sz w:val="24"/>
          <w:szCs w:val="24"/>
        </w:rPr>
        <w:t xml:space="preserve"> podmiotom lub organom uprawnionym na podstawie przepisów prawa.</w:t>
      </w:r>
    </w:p>
    <w:p w:rsidR="0072690F" w:rsidRDefault="0072690F" w:rsidP="0072690F">
      <w:pPr>
        <w:pStyle w:val="Akapitzlist"/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2690F" w:rsidRDefault="0072690F" w:rsidP="0072690F">
      <w:pPr>
        <w:pStyle w:val="Akapitzlist"/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</w:p>
    <w:p w:rsidR="0072690F" w:rsidRDefault="0072690F" w:rsidP="0072690F">
      <w:pPr>
        <w:pStyle w:val="Akapitzlist"/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…………………………………….</w:t>
      </w:r>
    </w:p>
    <w:p w:rsidR="0072690F" w:rsidRPr="009E00CB" w:rsidRDefault="0072690F" w:rsidP="0072690F">
      <w:pPr>
        <w:pStyle w:val="Akapitzlist"/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(podpis)</w:t>
      </w:r>
    </w:p>
    <w:p w:rsidR="0072690F" w:rsidRPr="00493779" w:rsidRDefault="0072690F" w:rsidP="0072690F"/>
    <w:p w:rsidR="004A20F0" w:rsidRPr="004A20F0" w:rsidRDefault="004A20F0" w:rsidP="007809F8">
      <w:pPr>
        <w:pStyle w:val="Tekstpodstawowy"/>
      </w:pPr>
    </w:p>
    <w:p w:rsidR="007809F8" w:rsidRPr="003E7970" w:rsidRDefault="007809F8" w:rsidP="007809F8">
      <w:pPr>
        <w:pStyle w:val="Tekstpodstawowy"/>
        <w:rPr>
          <w:b/>
        </w:rPr>
      </w:pPr>
    </w:p>
    <w:p w:rsidR="00090569" w:rsidRPr="007F15B3" w:rsidRDefault="00090569">
      <w:pPr>
        <w:rPr>
          <w:sz w:val="24"/>
          <w:szCs w:val="24"/>
        </w:rPr>
      </w:pPr>
      <w:bookmarkStart w:id="4" w:name="_GoBack"/>
      <w:bookmarkEnd w:id="4"/>
    </w:p>
    <w:sectPr w:rsidR="00090569" w:rsidRPr="007F15B3" w:rsidSect="007F15B3"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0515D81"/>
    <w:multiLevelType w:val="multilevel"/>
    <w:tmpl w:val="880844F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91F0A9B"/>
    <w:multiLevelType w:val="hybridMultilevel"/>
    <w:tmpl w:val="E700955C"/>
    <w:lvl w:ilvl="0" w:tplc="02BC681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FE42D4"/>
    <w:multiLevelType w:val="hybridMultilevel"/>
    <w:tmpl w:val="26C485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68637C"/>
    <w:multiLevelType w:val="hybridMultilevel"/>
    <w:tmpl w:val="B89A7C56"/>
    <w:lvl w:ilvl="0" w:tplc="51BAC52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0F57FC"/>
    <w:multiLevelType w:val="hybridMultilevel"/>
    <w:tmpl w:val="5A083CF2"/>
    <w:lvl w:ilvl="0" w:tplc="72F8EEA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741CBA78">
      <w:start w:val="1"/>
      <w:numFmt w:val="decimal"/>
      <w:lvlText w:val="%2)"/>
      <w:lvlJc w:val="left"/>
      <w:pPr>
        <w:ind w:left="1440" w:hanging="360"/>
      </w:pPr>
      <w:rPr>
        <w:b w:val="0"/>
      </w:rPr>
    </w:lvl>
    <w:lvl w:ilvl="2" w:tplc="EB6C508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C49759"/>
    <w:multiLevelType w:val="multilevel"/>
    <w:tmpl w:val="F1D89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6A87"/>
    <w:rsid w:val="0007463F"/>
    <w:rsid w:val="00084199"/>
    <w:rsid w:val="00090569"/>
    <w:rsid w:val="001605F6"/>
    <w:rsid w:val="001B49B0"/>
    <w:rsid w:val="003E7970"/>
    <w:rsid w:val="00401211"/>
    <w:rsid w:val="00454C94"/>
    <w:rsid w:val="004A20F0"/>
    <w:rsid w:val="0063330E"/>
    <w:rsid w:val="0072690F"/>
    <w:rsid w:val="00745EDA"/>
    <w:rsid w:val="007809F8"/>
    <w:rsid w:val="007F15B3"/>
    <w:rsid w:val="00BE2659"/>
    <w:rsid w:val="00DE6A87"/>
    <w:rsid w:val="00F9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E6A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DE6A87"/>
    <w:pPr>
      <w:keepNext/>
      <w:jc w:val="center"/>
      <w:outlineLvl w:val="0"/>
    </w:pPr>
    <w:rPr>
      <w:b/>
      <w:sz w:val="28"/>
    </w:rPr>
  </w:style>
  <w:style w:type="paragraph" w:styleId="Nagwek2">
    <w:name w:val="heading 2"/>
    <w:basedOn w:val="Normalny"/>
    <w:next w:val="Normalny"/>
    <w:link w:val="Nagwek2Znak"/>
    <w:qFormat/>
    <w:rsid w:val="00DE6A87"/>
    <w:pPr>
      <w:keepNext/>
      <w:jc w:val="center"/>
      <w:outlineLvl w:val="1"/>
    </w:pPr>
    <w:rPr>
      <w:b/>
      <w:i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E6A87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DE6A87"/>
    <w:rPr>
      <w:rFonts w:ascii="Times New Roman" w:eastAsia="Times New Roman" w:hAnsi="Times New Roman" w:cs="Times New Roman"/>
      <w:b/>
      <w:i/>
      <w:sz w:val="28"/>
      <w:szCs w:val="20"/>
      <w:lang w:eastAsia="pl-PL"/>
    </w:rPr>
  </w:style>
  <w:style w:type="paragraph" w:styleId="Tekstpodstawowy">
    <w:name w:val="Body Text"/>
    <w:basedOn w:val="Normalny"/>
    <w:link w:val="TekstpodstawowyZnak"/>
    <w:qFormat/>
    <w:rsid w:val="00454C94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454C94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401211"/>
  </w:style>
  <w:style w:type="paragraph" w:customStyle="1" w:styleId="Compact">
    <w:name w:val="Compact"/>
    <w:basedOn w:val="Tekstpodstawowy"/>
    <w:qFormat/>
    <w:rsid w:val="0072690F"/>
    <w:pPr>
      <w:spacing w:before="36" w:after="36"/>
    </w:pPr>
  </w:style>
  <w:style w:type="paragraph" w:styleId="Akapitzlist">
    <w:name w:val="List Paragraph"/>
    <w:basedOn w:val="Normalny"/>
    <w:link w:val="AkapitzlistZnak"/>
    <w:uiPriority w:val="34"/>
    <w:qFormat/>
    <w:rsid w:val="007269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72690F"/>
  </w:style>
  <w:style w:type="paragraph" w:styleId="Tekstdymka">
    <w:name w:val="Balloon Text"/>
    <w:basedOn w:val="Normalny"/>
    <w:link w:val="TekstdymkaZnak"/>
    <w:uiPriority w:val="99"/>
    <w:semiHidden/>
    <w:unhideWhenUsed/>
    <w:rsid w:val="0072690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2690F"/>
    <w:rPr>
      <w:rFonts w:ascii="Segoe UI" w:eastAsia="Times New Roman" w:hAnsi="Segoe UI" w:cs="Segoe UI"/>
      <w:sz w:val="18"/>
      <w:szCs w:val="18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E6A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DE6A87"/>
    <w:pPr>
      <w:keepNext/>
      <w:jc w:val="center"/>
      <w:outlineLvl w:val="0"/>
    </w:pPr>
    <w:rPr>
      <w:b/>
      <w:sz w:val="28"/>
    </w:rPr>
  </w:style>
  <w:style w:type="paragraph" w:styleId="Nagwek2">
    <w:name w:val="heading 2"/>
    <w:basedOn w:val="Normalny"/>
    <w:next w:val="Normalny"/>
    <w:link w:val="Nagwek2Znak"/>
    <w:qFormat/>
    <w:rsid w:val="00DE6A87"/>
    <w:pPr>
      <w:keepNext/>
      <w:jc w:val="center"/>
      <w:outlineLvl w:val="1"/>
    </w:pPr>
    <w:rPr>
      <w:b/>
      <w:i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E6A87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DE6A87"/>
    <w:rPr>
      <w:rFonts w:ascii="Times New Roman" w:eastAsia="Times New Roman" w:hAnsi="Times New Roman" w:cs="Times New Roman"/>
      <w:b/>
      <w:i/>
      <w:sz w:val="28"/>
      <w:szCs w:val="20"/>
      <w:lang w:eastAsia="pl-PL"/>
    </w:rPr>
  </w:style>
  <w:style w:type="paragraph" w:styleId="Tekstpodstawowy">
    <w:name w:val="Body Text"/>
    <w:basedOn w:val="Normalny"/>
    <w:link w:val="TekstpodstawowyZnak"/>
    <w:qFormat/>
    <w:rsid w:val="00454C94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454C94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401211"/>
  </w:style>
  <w:style w:type="paragraph" w:customStyle="1" w:styleId="Compact">
    <w:name w:val="Compact"/>
    <w:basedOn w:val="Tekstpodstawowy"/>
    <w:qFormat/>
    <w:rsid w:val="0072690F"/>
    <w:pPr>
      <w:spacing w:before="36" w:after="36"/>
    </w:pPr>
  </w:style>
  <w:style w:type="paragraph" w:styleId="Akapitzlist">
    <w:name w:val="List Paragraph"/>
    <w:basedOn w:val="Normalny"/>
    <w:link w:val="AkapitzlistZnak"/>
    <w:uiPriority w:val="34"/>
    <w:qFormat/>
    <w:rsid w:val="0072690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72690F"/>
  </w:style>
  <w:style w:type="paragraph" w:styleId="Tekstdymka">
    <w:name w:val="Balloon Text"/>
    <w:basedOn w:val="Normalny"/>
    <w:link w:val="TekstdymkaZnak"/>
    <w:uiPriority w:val="99"/>
    <w:semiHidden/>
    <w:unhideWhenUsed/>
    <w:rsid w:val="0072690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2690F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1709</Words>
  <Characters>10255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wel</cp:lastModifiedBy>
  <cp:revision>4</cp:revision>
  <cp:lastPrinted>2019-08-29T11:20:00Z</cp:lastPrinted>
  <dcterms:created xsi:type="dcterms:W3CDTF">2019-08-19T06:21:00Z</dcterms:created>
  <dcterms:modified xsi:type="dcterms:W3CDTF">2019-08-29T11:33:00Z</dcterms:modified>
</cp:coreProperties>
</file>